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8733F" w14:textId="77777777" w:rsidR="003B4FEE" w:rsidRPr="00133EE1" w:rsidRDefault="003B4FEE" w:rsidP="003B4FEE">
      <w:pPr>
        <w:spacing w:after="120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0" w:name="_GoBack"/>
      <w:bookmarkEnd w:id="0"/>
      <w:r w:rsidRPr="00133EE1">
        <w:rPr>
          <w:rFonts w:ascii="Times New Roman" w:eastAsia="Calibri" w:hAnsi="Times New Roman" w:cs="Times New Roman"/>
          <w:color w:val="000000" w:themeColor="text1"/>
          <w:sz w:val="22"/>
          <w:szCs w:val="22"/>
        </w:rPr>
        <w:t>Veteriner Kontrol Merkez Araştırma Enstitüsü Müdürlüğü</w:t>
      </w:r>
      <w:r w:rsidR="002E1DB9" w:rsidRPr="00133EE1">
        <w:rPr>
          <w:rFonts w:ascii="Times New Roman" w:eastAsia="Calibri" w:hAnsi="Times New Roman" w:cs="Times New Roman"/>
          <w:color w:val="000000" w:themeColor="text1"/>
          <w:sz w:val="22"/>
          <w:szCs w:val="22"/>
        </w:rPr>
        <w:t>’ne</w:t>
      </w:r>
    </w:p>
    <w:p w14:paraId="790A19E4" w14:textId="77777777" w:rsidR="003B4FEE" w:rsidRPr="00133EE1" w:rsidRDefault="003B4FEE" w:rsidP="003B4FEE">
      <w:pPr>
        <w:spacing w:after="120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                                                                                                                       ANKARA</w:t>
      </w:r>
    </w:p>
    <w:p w14:paraId="13903026" w14:textId="3448767F" w:rsidR="0084075F" w:rsidRPr="00133EE1" w:rsidRDefault="004A6D9E" w:rsidP="004A6D9E">
      <w:pPr>
        <w:autoSpaceDE w:val="0"/>
        <w:autoSpaceDN w:val="0"/>
        <w:adjustRightInd w:val="0"/>
        <w:spacing w:line="360" w:lineRule="auto"/>
        <w:ind w:firstLine="708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A</w:t>
      </w:r>
      <w:r w:rsidR="003B4FEE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şağıda bilgileri yer alan</w:t>
      </w:r>
      <w:r w:rsidR="00B74FD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2"/>
            <w:szCs w:val="22"/>
            <w:highlight w:val="lightGray"/>
          </w:rPr>
          <w:id w:val="-1824576824"/>
          <w:placeholder>
            <w:docPart w:val="DFE3EB80B67B4713825685C212CE7540"/>
          </w:placeholder>
          <w:dropDownList>
            <w:listItem w:displayText="Bir öğe seçmek için tıklayın." w:value="Bir öğe seçmek için tıklayın."/>
            <w:listItem w:displayText="köpeğe" w:value="köpeğe"/>
            <w:listItem w:displayText="kediye" w:value="kediye"/>
          </w:dropDownList>
        </w:sdtPr>
        <w:sdtEndPr/>
        <w:sdtContent>
          <w:r w:rsidR="0092504C" w:rsidRPr="00732003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  <w:highlight w:val="lightGray"/>
            </w:rPr>
            <w:t>Bir öğe seçmek için tıklayın.</w:t>
          </w:r>
        </w:sdtContent>
      </w:sdt>
      <w:r w:rsidR="003B4FEE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it olan kan serumunun, kuduz antikor titresi yönünden test ed</w:t>
      </w:r>
      <w:r w:rsidR="007F22FA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ilerek sonucun tarafıma</w:t>
      </w:r>
      <w:r w:rsidR="0073200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2"/>
            <w:szCs w:val="22"/>
            <w:highlight w:val="lightGray"/>
          </w:rPr>
          <w:id w:val="107859292"/>
          <w:placeholder>
            <w:docPart w:val="44202B26E2B04360B10FA97B22DE4125"/>
          </w:placeholder>
          <w:dropDownList>
            <w:listItem w:displayText="Bir öğe seçmek için tıklayın" w:value="Bir öğe seçmek için tıklayın"/>
            <w:listItem w:displayText="posta" w:value="posta"/>
            <w:listItem w:displayText="karşı ödemeli kargo" w:value="karşı ödemeli kargo"/>
          </w:dropDownList>
        </w:sdtPr>
        <w:sdtEndPr/>
        <w:sdtContent>
          <w:r w:rsidR="00732003" w:rsidRPr="00732003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  <w:highlight w:val="lightGray"/>
            </w:rPr>
            <w:t>Bir öğe seçmek için tıklayın</w:t>
          </w:r>
        </w:sdtContent>
      </w:sdt>
      <w:r w:rsidR="00732003">
        <w:rPr>
          <w:rFonts w:ascii="Times New Roman" w:hAnsi="Times New Roman" w:cs="Times New Roman"/>
          <w:color w:val="000000" w:themeColor="text1"/>
          <w:sz w:val="22"/>
          <w:szCs w:val="22"/>
          <w:highlight w:val="lightGray"/>
        </w:rPr>
        <w:t xml:space="preserve"> </w:t>
      </w:r>
      <w:r w:rsidR="003B4FEE" w:rsidRPr="00732003">
        <w:rPr>
          <w:rFonts w:ascii="Times New Roman" w:hAnsi="Times New Roman" w:cs="Times New Roman"/>
          <w:color w:val="000000" w:themeColor="text1"/>
          <w:sz w:val="22"/>
          <w:szCs w:val="22"/>
        </w:rPr>
        <w:t>yolu</w:t>
      </w:r>
      <w:r w:rsidR="003B4FEE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le bildirilmesini arz ederim.</w:t>
      </w:r>
    </w:p>
    <w:p w14:paraId="1D93E013" w14:textId="2A17CF19" w:rsidR="004A6D9E" w:rsidRPr="00133EE1" w:rsidRDefault="004A6D9E" w:rsidP="004A6D9E">
      <w:pPr>
        <w:autoSpaceDE w:val="0"/>
        <w:autoSpaceDN w:val="0"/>
        <w:adjustRightInd w:val="0"/>
        <w:spacing w:line="360" w:lineRule="auto"/>
        <w:ind w:firstLine="708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I would</w:t>
      </w:r>
      <w:r w:rsidR="00C749A7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like</w:t>
      </w:r>
      <w:r w:rsidR="00C749A7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you</w:t>
      </w:r>
      <w:r w:rsidR="00C749A7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to</w:t>
      </w:r>
      <w:r w:rsidR="00C749A7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perform</w:t>
      </w:r>
      <w:r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the</w:t>
      </w:r>
      <w:r w:rsidR="00C749A7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rabies FAVN test to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blood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sample of the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2"/>
            <w:szCs w:val="22"/>
            <w:highlight w:val="lightGray"/>
          </w:rPr>
          <w:id w:val="378908940"/>
          <w:placeholder>
            <w:docPart w:val="07303B9E2AA34884B66AAA6DAF3A1159"/>
          </w:placeholder>
          <w:dropDownList>
            <w:listItem w:displayText="choose an item" w:value="choose an item"/>
            <w:listItem w:displayText="dog" w:value="dog"/>
            <w:listItem w:displayText="cat" w:value="cat"/>
          </w:dropDownList>
        </w:sdtPr>
        <w:sdtEndPr/>
        <w:sdtContent>
          <w:r w:rsidR="00732003" w:rsidRPr="00732003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  <w:highlight w:val="lightGray"/>
            </w:rPr>
            <w:t>choose an item</w:t>
          </w:r>
        </w:sdtContent>
      </w:sdt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and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please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sen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d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the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report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9C5893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by</w:t>
      </w:r>
      <w:r w:rsidR="006F7790" w:rsidRPr="009C5893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highlight w:val="lightGray"/>
        </w:rPr>
        <w:t xml:space="preserve"> </w:t>
      </w:r>
      <w:sdt>
        <w:sdtPr>
          <w:rPr>
            <w:rFonts w:ascii="Times New Roman" w:hAnsi="Times New Roman" w:cs="Times New Roman"/>
            <w:i/>
            <w:iCs/>
            <w:color w:val="000000" w:themeColor="text1"/>
            <w:sz w:val="22"/>
            <w:szCs w:val="22"/>
            <w:highlight w:val="lightGray"/>
          </w:rPr>
          <w:id w:val="2070525756"/>
          <w:placeholder>
            <w:docPart w:val="0BEDF474B9E64806BEDC5B5BDFF9075C"/>
          </w:placeholder>
          <w:dropDownList>
            <w:listItem w:displayText="choose an item" w:value="choose an item"/>
            <w:listItem w:displayText="ordinary post" w:value="ordinary post"/>
            <w:listItem w:displayText="counter paid shipping" w:value="counter paid shipping"/>
            <w:listItem w:displayText="e-mail" w:value="e-mail"/>
          </w:dropDownList>
        </w:sdtPr>
        <w:sdtEndPr/>
        <w:sdtContent>
          <w:r w:rsidR="00732003" w:rsidRPr="009C5893"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  <w:highlight w:val="lightGray"/>
            </w:rPr>
            <w:t>choose an item</w:t>
          </w:r>
        </w:sdtContent>
      </w:sdt>
      <w:r w:rsidR="00732003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Regards.</w:t>
      </w:r>
    </w:p>
    <w:p w14:paraId="4D07EA34" w14:textId="77777777" w:rsidR="0004158A" w:rsidRPr="00133EE1" w:rsidRDefault="00514D44" w:rsidP="0004158A">
      <w:pPr>
        <w:autoSpaceDE w:val="0"/>
        <w:autoSpaceDN w:val="0"/>
        <w:adjustRightInd w:val="0"/>
        <w:ind w:left="4956"/>
        <w:jc w:val="center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Numuneyi</w:t>
      </w:r>
      <w:r w:rsidR="00F02D98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lan </w:t>
      </w:r>
      <w:r w:rsidR="00FB78AA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Veteriner Hekim</w:t>
      </w:r>
      <w:r w:rsidR="006419F1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Kaşe/ İmzası</w:t>
      </w:r>
    </w:p>
    <w:p w14:paraId="43B0BAA9" w14:textId="4E339CA1" w:rsidR="00E62E23" w:rsidRPr="00133EE1" w:rsidRDefault="002E1DB9" w:rsidP="00A51AAE">
      <w:pPr>
        <w:autoSpaceDE w:val="0"/>
        <w:autoSpaceDN w:val="0"/>
        <w:adjustRightInd w:val="0"/>
        <w:ind w:left="4956"/>
        <w:jc w:val="center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US"/>
        </w:rPr>
      </w:pPr>
      <w:r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US"/>
        </w:rPr>
        <w:t xml:space="preserve">Submitting </w:t>
      </w:r>
      <w:r w:rsidR="00A55764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US"/>
        </w:rPr>
        <w:t xml:space="preserve">Veterinarians Stamp and </w:t>
      </w:r>
      <w:r w:rsidR="006419F1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US"/>
        </w:rPr>
        <w:t>Signature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8"/>
        <w:gridCol w:w="4395"/>
      </w:tblGrid>
      <w:tr w:rsidR="00133EE1" w:rsidRPr="00133EE1" w14:paraId="484EEB43" w14:textId="77777777" w:rsidTr="00670CE6">
        <w:trPr>
          <w:trHeight w:val="35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6DF5C334" w14:textId="4EF7468B" w:rsidR="006419F1" w:rsidRPr="00133EE1" w:rsidRDefault="006419F1" w:rsidP="00D2658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Veteriner Hekimin Adı Soyadı, Adres,</w:t>
            </w:r>
            <w:r w:rsidR="006F7790"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ep Tel,</w:t>
            </w:r>
            <w:r w:rsidR="006F7790"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-posta/</w:t>
            </w:r>
            <w:r w:rsidR="003E2461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V</w:t>
            </w:r>
            <w:r w:rsidR="003E4C57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eterinarian</w:t>
            </w:r>
            <w:r w:rsidR="00D26589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’</w:t>
            </w:r>
            <w:r w:rsidR="003E4C57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s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3E4C57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dress/ cell phone/ e-mai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84E8B9E" w14:textId="7105792C" w:rsidR="006419F1" w:rsidRPr="0072203C" w:rsidRDefault="008577A1" w:rsidP="00965304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4"/>
                  <w:enabled/>
                  <w:calcOnExit w:val="0"/>
                  <w:textInput/>
                </w:ffData>
              </w:fldChar>
            </w:r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965304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 xml:space="preserve">    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8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1" w:name="Metin18"/>
            <w:r w:rsidR="002E1DB9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2E1DB9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2E1DB9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"/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9"/>
                  <w:enabled/>
                  <w:calcOnExit w:val="0"/>
                  <w:textInput/>
                </w:ffData>
              </w:fldChar>
            </w:r>
            <w:bookmarkStart w:id="2" w:name="Metin19"/>
            <w:r w:rsidR="003E4C57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3E4C57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3E4C57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2"/>
          </w:p>
        </w:tc>
      </w:tr>
      <w:tr w:rsidR="00133EE1" w:rsidRPr="00133EE1" w14:paraId="598E39CB" w14:textId="77777777" w:rsidTr="00670CE6">
        <w:trPr>
          <w:trHeight w:val="35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16A45264" w14:textId="675F88BC" w:rsidR="006419F1" w:rsidRPr="00133EE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ahibinin Adı, Soyadı</w:t>
            </w:r>
            <w:r w:rsidR="003E2461"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670CE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name surname of owner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8F99321" w14:textId="77777777" w:rsidR="006419F1" w:rsidRPr="0072203C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4"/>
                  <w:enabled/>
                  <w:calcOnExit w:val="0"/>
                  <w:textInput/>
                </w:ffData>
              </w:fldChar>
            </w:r>
            <w:bookmarkStart w:id="3" w:name="Metin4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3"/>
          </w:p>
        </w:tc>
      </w:tr>
      <w:tr w:rsidR="00133EE1" w:rsidRPr="00133EE1" w14:paraId="351EFC99" w14:textId="77777777" w:rsidTr="00670CE6">
        <w:trPr>
          <w:trHeight w:val="393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404C14A9" w14:textId="502B1B20" w:rsidR="006419F1" w:rsidRPr="00133EE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Köpek / Kedi Adı</w:t>
            </w:r>
            <w:r w:rsidR="003E2461"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670CE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name of dog / cat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1C17129" w14:textId="77777777" w:rsidR="006419F1" w:rsidRPr="0072203C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5"/>
                  <w:enabled/>
                  <w:calcOnExit w:val="0"/>
                  <w:textInput/>
                </w:ffData>
              </w:fldChar>
            </w:r>
            <w:bookmarkStart w:id="4" w:name="Metin5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4"/>
          </w:p>
        </w:tc>
      </w:tr>
      <w:tr w:rsidR="00133EE1" w:rsidRPr="00133EE1" w14:paraId="02B00D52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0CD5719" w14:textId="0C73FFEF" w:rsidR="006419F1" w:rsidRPr="00133EE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rkı / </w:t>
            </w:r>
            <w:r w:rsidR="00670CE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670CE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b</w:t>
            </w:r>
            <w:r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reed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2C0BA5C" w14:textId="77777777" w:rsidR="006419F1" w:rsidRPr="0072203C" w:rsidRDefault="00E514AE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Kedi: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-729075411"/>
                <w:placeholder>
                  <w:docPart w:val="95328FFEED8A42ED9E9C47089247AF87"/>
                </w:placeholder>
                <w:showingPlcHdr/>
                <w:dropDownList>
                  <w:listItem w:displayText="Abyssinian cat" w:value="Abyssinian cat"/>
                  <w:listItem w:displayText="American Bobtail" w:value="American Bobtail"/>
                  <w:listItem w:displayText="American Curl Longhair" w:value="American Curl Longhair"/>
                  <w:listItem w:displayText="American Curl Shorthair" w:value="American Curl Shorthair"/>
                  <w:listItem w:displayText="American Shorthair" w:value="American Shorthair"/>
                  <w:listItem w:displayText="American Wirehair" w:value="American Wirehair"/>
                  <w:listItem w:displayText="Ankara Kedisi / Turkish Angora" w:value="Ankara Kedisi / Turkish Angora"/>
                  <w:listItem w:displayText="Asian Longhair" w:value="Asian Longhair"/>
                  <w:listItem w:displayText="Asian Shorthair" w:value="Asian Shorthair"/>
                  <w:listItem w:displayText="Balinese" w:value="Balinese"/>
                  <w:listItem w:displayText="Bengal" w:value="Bengal"/>
                  <w:listItem w:displayText="Birman (Sacred Birman)" w:value="Birman (Sacred Birman)"/>
                  <w:listItem w:displayText="Bombay" w:value="Bombay"/>
                  <w:listItem w:displayText="British Blue" w:value="British Blue"/>
                  <w:listItem w:displayText="British cat" w:value="British cat"/>
                  <w:listItem w:displayText="Burmese" w:value="Burmese"/>
                  <w:listItem w:displayText="Burmilla" w:value="Burmilla"/>
                  <w:listItem w:displayText="Chartreuse" w:value="Chartreuse"/>
                  <w:listItem w:displayText="Chinchilla" w:value="Chinchilla"/>
                  <w:listItem w:displayText="Colorpoint Shorthair" w:value="Colorpoint Shorthair"/>
                  <w:listItem w:displayText="Cymric" w:value="Cymric"/>
                  <w:listItem w:displayText="Domestic (unspecified)" w:value="Domestic (unspecified)"/>
                  <w:listItem w:displayText="Domestic Longhair" w:value="Domestic Longhair"/>
                  <w:listItem w:displayText="Domestic Mediumhair" w:value="Domestic Mediumhair"/>
                  <w:listItem w:displayText="Domestic Shorthair" w:value="Domestic Shorthair"/>
                  <w:listItem w:displayText="Egyptian Mau" w:value="Egyptian Mau"/>
                  <w:listItem w:displayText="European" w:value="European"/>
                  <w:listItem w:displayText="European Lynx" w:value="European Lynx"/>
                  <w:listItem w:displayText="Exotic Shorthair" w:value="Exotic Shorthair"/>
                  <w:listItem w:displayText="Havana Brown" w:value="Havana Brown"/>
                  <w:listItem w:displayText="Himalayan" w:value="Himalayan"/>
                  <w:listItem w:displayText="Japanese Bobtail" w:value="Japanese Bobtail"/>
                  <w:listItem w:displayText="Javanese (Mandarin)" w:value="Javanese (Mandarin)"/>
                  <w:listItem w:displayText="Korat" w:value="Korat"/>
                  <w:listItem w:displayText="LaPerm" w:value="LaPerm"/>
                  <w:listItem w:displayText="Maine Coon" w:value="Maine Coon"/>
                  <w:listItem w:displayText="Manx" w:value="Manx"/>
                  <w:listItem w:displayText="Munchkin" w:value="Munchkin"/>
                  <w:listItem w:displayText="Norwegian Forest" w:value="Norwegian Forest"/>
                  <w:listItem w:displayText="Ocicat" w:value="Ocicat"/>
                  <w:listItem w:displayText="Oriental" w:value="Oriental"/>
                  <w:listItem w:displayText="Persian" w:value="Persian"/>
                  <w:listItem w:displayText="RagaMuffin" w:value="RagaMuffin"/>
                  <w:listItem w:displayText="Ragdoll" w:value="Ragdoll"/>
                  <w:listItem w:displayText="Rex - Cornish" w:value="Rex - Cornish"/>
                  <w:listItem w:displayText="Rex - Devon" w:value="Rex - Devon"/>
                  <w:listItem w:displayText="Rex - German" w:value="Rex - German"/>
                  <w:listItem w:displayText="Rex (unspecified)" w:value="Rex (unspecified)"/>
                  <w:listItem w:displayText="Russian" w:value="Russian"/>
                  <w:listItem w:displayText="Scottish Fold Longhair" w:value="Scottish Fold Longhair"/>
                  <w:listItem w:displayText="Scottish Fold Shorthair" w:value="Scottish Fold Shorthair"/>
                  <w:listItem w:displayText="Scottish Straight" w:value="Scottish Straight"/>
                  <w:listItem w:displayText="Selkirk Rex" w:value="Selkirk Rex"/>
                  <w:listItem w:displayText="Siamese" w:value="Siamese"/>
                  <w:listItem w:displayText="Siberian" w:value="Siberian"/>
                  <w:listItem w:displayText="Singapura" w:value="Singapura"/>
                  <w:listItem w:displayText="Snowshoe" w:value="Snowshoe"/>
                  <w:listItem w:displayText="Sokoke" w:value="Sokoke"/>
                  <w:listItem w:displayText="Somali cat" w:value="Somali cat"/>
                  <w:listItem w:displayText="South African Blue" w:value="South African Blue"/>
                  <w:listItem w:displayText="Sphynx" w:value="Sphynx"/>
                  <w:listItem w:displayText="Tekir Kedi" w:value="Tekir Kedi"/>
                  <w:listItem w:displayText="Thai cat" w:value="Thai cat"/>
                  <w:listItem w:displayText="Tonkinese" w:value="Tonkinese"/>
                  <w:listItem w:displayText="Tortoiseshell Cat" w:value="Tortoiseshell Cat"/>
                  <w:listItem w:displayText="Tsushima wild cat" w:value="Tsushima wild cat"/>
                  <w:listItem w:displayText="Tuxedo Cat" w:value="Tuxedo Cat"/>
                  <w:listItem w:displayText="Van Kedisi / Turkish Van" w:value="Van Kedisi / Turkish Van"/>
                  <w:listItem w:displayText="Wild cat" w:value="Wild cat"/>
                </w:dropDownList>
              </w:sdtPr>
              <w:sdtEndPr/>
              <w:sdtContent>
                <w:r w:rsidRPr="00E139A0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Köpek:</w:t>
            </w:r>
            <w:sdt>
              <w:sdtPr>
                <w:rPr>
                  <w:rFonts w:ascii="Times New Roman" w:hAnsi="Times New Roman" w:cs="Times New Roman"/>
                  <w:i/>
                  <w:iCs/>
                  <w:color w:val="000000" w:themeColor="text1"/>
                  <w:sz w:val="22"/>
                  <w:szCs w:val="22"/>
                  <w:highlight w:val="lightGray"/>
                </w:rPr>
                <w:id w:val="-398512909"/>
                <w:placeholder>
                  <w:docPart w:val="B4036C8BFA724016AF6354B2436B79FB"/>
                </w:placeholder>
                <w:showingPlcHdr/>
                <w:dropDownList>
                  <w:listItem w:displayText="Hound - Small Spanish" w:value="Hound - Small Spanish"/>
                  <w:listItem w:displayText="Sheepdog - Portuguese" w:value="Sheepdog - Portuguese"/>
                  <w:listItem w:displayText="Hound - Schiller" w:value="Hound - Schiller"/>
                  <w:listItem w:displayText="Buhund - Norwegian" w:value="Buhund - Norwegian"/>
                  <w:listItem w:displayText="Samoyed" w:value="Samoyed"/>
                  <w:listItem w:displayText="Cattle Dog - Stumpy Tail" w:value="Cattle Dog - Stumpy Tail"/>
                  <w:listItem w:displayText="Eurasian" w:value="Eurasian"/>
                  <w:listItem w:displayText="Retriever - Flat-coated" w:value="Retriever - Flat-coated"/>
                  <w:listItem w:displayText="Poitevin" w:value="Poitevin"/>
                  <w:listItem w:displayText="Sheepdog - Iceland" w:value="Sheepdog - Iceland"/>
                  <w:listItem w:displayText="Cattle Dog - Australian (blue heeler, red heeler, Queensland cattledog)" w:value="Cattle Dog - Australian (blue heeler, red heeler, Queensland cattledog)"/>
                  <w:listItem w:displayText="Bully Cutha" w:value="Bully Cutha"/>
                  <w:listItem w:displayText="Terrier (unspecified)" w:value="Terrier (unspecified)"/>
                  <w:listItem w:displayText="Terrier - Sealyham" w:value="Terrier - Sealyham"/>
                  <w:listItem w:displayText="Retriever - Labrador" w:value="Retriever - Labrador"/>
                  <w:listItem w:displayText="Chinese Crested Dog - Hairless" w:value="Chinese Crested Dog - Hairless"/>
                  <w:listItem w:displayText="Chin" w:value="Chin"/>
                  <w:listItem w:displayText="Sporting Lucas Terrier" w:value="Sporting Lucas Terrier"/>
                  <w:listItem w:displayText="Cattle dog - Entlebuch" w:value="Cattle dog - Entlebuch"/>
                  <w:listItem w:displayText="Hound - Finnish" w:value="Hound - Finnish"/>
                  <w:listItem w:displayText="Sheepdog (unspecified)" w:value="Sheepdog (unspecified)"/>
                  <w:listItem w:displayText="Terrier - West Highland White" w:value="Terrier - West Highland White"/>
                  <w:listItem w:displayText="Terrier - Bull" w:value="Terrier - Bull"/>
                  <w:listItem w:displayText="Spaniel - French" w:value="Spaniel - French"/>
                  <w:listItem w:displayText="Perdiguero de Burgos" w:value="Perdiguero de Burgos"/>
                  <w:listItem w:displayText="Pointing Dog - French Gascogne type" w:value="Pointing Dog - French Gascogne type"/>
                  <w:listItem w:displayText="South Russian Ovcharka" w:value="South Russian Ovcharka"/>
                  <w:listItem w:displayText="Bullmastiff" w:value="Bullmastiff"/>
                  <w:listItem w:displayText="Aksaray Malaklısı / Aksaray Dog" w:value="Aksaray Malaklısı / Aksaray Dog"/>
                  <w:listItem w:displayText="Chihuahua" w:value="Chihuahua"/>
                  <w:listItem w:displayText="Hound - Hygen" w:value="Hound - Hygen"/>
                  <w:listItem w:displayText="Hound - Hamilton" w:value="Hound - Hamilton"/>
                  <w:listItem w:displayText="Spaniel - King Charles" w:value="Spaniel - King Charles"/>
                  <w:listItem w:displayText="Akita" w:value="Akita"/>
                  <w:listItem w:displayText="Dachsbracke - Swedish" w:value="Dachsbracke - Swedish"/>
                  <w:listItem w:displayText="Schapendoes" w:value="Schapendoes"/>
                  <w:listItem w:displayText="Spitz - American Eskimo Dog" w:value="Spitz - American Eskimo Dog"/>
                  <w:listItem w:displayText="Puli" w:value="Puli"/>
                  <w:listItem w:displayText="Terrier - Bull - American Pit" w:value="Terrier - Bull - American Pit"/>
                  <w:listItem w:displayText="Terrier - Lakeland" w:value="Terrier - Lakeland"/>
                  <w:listItem w:displayText="Corgi - Welsh Cardigan" w:value="Corgi - Welsh Cardigan"/>
                  <w:listItem w:displayText="Partridge Dog - Drentse" w:value="Partridge Dog - Drentse"/>
                  <w:listItem w:displayText="Poodle - Standard" w:value="Poodle - Standard"/>
                  <w:listItem w:displayText="Bloodhound" w:value="Bloodhound"/>
                  <w:listItem w:displayText="Warren Hound - Portuguese Miniature" w:value="Warren Hound - Portuguese Miniature"/>
                  <w:listItem w:displayText="Basset - Artesian Norman" w:value="Basset - Artesian Norman"/>
                  <w:listItem w:displayText="Sheepdog - Long-haired Pyrenean" w:value="Sheepdog - Long-haired Pyrenean"/>
                  <w:listItem w:displayText="Great Pyrenees" w:value="Great Pyrenees"/>
                  <w:listItem w:displayText="Brittany" w:value="Brittany"/>
                  <w:listItem w:displayText="Petit Gascon-Saintongeois" w:value="Petit Gascon-Saintongeois"/>
                  <w:listItem w:displayText="Braque Saint-Germain" w:value="Braque Saint-Germain"/>
                  <w:listItem w:displayText="Terrier - Teddy Roosevelt" w:value="Terrier - Teddy Roosevelt"/>
                  <w:listItem w:displayText="Cattle Dog (unspecified)" w:value="Cattle Dog (unspecified)"/>
                  <w:listItem w:displayText="Retriever (unspecified)" w:value="Retriever (unspecified)"/>
                  <w:listItem w:displayText="Greyhound - Italian" w:value="Greyhound - Italian"/>
                  <w:listItem w:displayText="Whippet, longhair" w:value="Whippet, longhair"/>
                  <w:listItem w:displayText="Perdiguero Navarro" w:value="Perdiguero Navarro"/>
                  <w:listItem w:displayText="Catahoula Leopard Dog" w:value="Catahoula Leopard Dog"/>
                  <w:listItem w:displayText="Pug" w:value="Pug"/>
                  <w:listItem w:displayText="Terrier - Toy Fox" w:value="Terrier - Toy Fox"/>
                  <w:listItem w:displayText="Barbet" w:value="Barbet"/>
                  <w:listItem w:displayText="Shepherd Dog - South Russian" w:value="Shepherd Dog - South Russian"/>
                  <w:listItem w:displayText="Pointing Dog - French Pyrenean type" w:value="Pointing Dog - French Pyrenean type"/>
                  <w:listItem w:displayText="Hound - Transylvanian" w:value="Hound - Transylvanian"/>
                  <w:listItem w:displayText="Sheepdog - Beauce (Beauceron)" w:value="Sheepdog - Beauce (Beauceron)"/>
                  <w:listItem w:displayText="Deutsche Dogge, Great Dane" w:value="Deutsche Dogge, Great Dane"/>
                  <w:listItem w:displayText="Anadolu Çoban Köpeği / Shepherd Dog - Anatolian" w:value="Anadolu Çoban Köpeği / Shepherd Dog - Anatolian"/>
                  <w:listItem w:displayText="Chart Polski" w:value="Chart Polski"/>
                  <w:listItem w:displayText="Corgi - Welsh Pembroke" w:value="Corgi - Welsh Pembroke"/>
                  <w:listItem w:displayText="Collie (unspecified)" w:value="Collie (unspecified)"/>
                  <w:listItem w:displayText="Warren Hound - Portuguese Medium size" w:value="Warren Hound - Portuguese Medium size"/>
                  <w:listItem w:displayText="Elkhound - Norwegian Black" w:value="Elkhound - Norwegian Black"/>
                  <w:listItem w:displayText="Collie - Bearded" w:value="Collie - Bearded"/>
                  <w:listItem w:displayText="Maltese" w:value="Maltese"/>
                  <w:listItem w:displayText="Sheepdog - Old English" w:value="Sheepdog - Old English"/>
                  <w:listItem w:displayText="Mountain Cur" w:value="Mountain Cur"/>
                  <w:listItem w:displayText="Coonhound - Bluetick" w:value="Coonhound - Bluetick"/>
                  <w:listItem w:displayText="Spitz - German Medium size" w:value="Spitz - German Medium size"/>
                  <w:listItem w:displayText="Deutsche Bracke" w:value="Deutsche Bracke"/>
                  <w:listItem w:displayText="Tosa" w:value="Tosa"/>
                  <w:listItem w:displayText="Schnauzer - Giant" w:value="Schnauzer - Giant"/>
                  <w:listItem w:displayText="Coonhound - Black and Tan" w:value="Coonhound - Black and Tan"/>
                  <w:listItem w:displayText="Epagneul Picard" w:value="Epagneul Picard"/>
                  <w:listItem w:displayText="Grand Anglo-Francais" w:value="Grand Anglo-Francais"/>
                  <w:listItem w:displayText="Terrier - Irish Soft-coated Wheaten" w:value="Terrier - Irish Soft-coated Wheaten"/>
                  <w:listItem w:displayText="Bulldog - American" w:value="Bulldog - American"/>
                  <w:listItem w:displayText="Mountain Dog - Pyrenean" w:value="Mountain Dog - Pyrenean"/>
                  <w:listItem w:displayText="Hound - Swiss (unspecified)" w:value="Hound - Swiss (unspecified)"/>
                  <w:listItem w:displayText="Shih Tzu" w:value="Shih Tzu"/>
                  <w:listItem w:displayText="Kuvasz" w:value="Kuvasz"/>
                  <w:listItem w:displayText="Pointing Dog - Italian" w:value="Pointing Dog - Italian"/>
                  <w:listItem w:displayText="Epagneul Pont-Audemer" w:value="Epagneul Pont-Audemer"/>
                  <w:listItem w:displayText="Newfoundland" w:value="Newfoundland"/>
                  <w:listItem w:displayText="Sheepdog - Maremma and Abruzzes" w:value="Sheepdog - Maremma and Abruzzes"/>
                  <w:listItem w:displayText="Patterdale Terrier" w:value="Patterdale Terrier"/>
                  <w:listItem w:displayText="Norbottenspets" w:value="Norbottenspets"/>
                  <w:listItem w:displayText="Entlebucher Mountain Dog" w:value="Entlebucher Mountain Dog"/>
                  <w:listItem w:displayText="Spaniel - Irish Water" w:value="Spaniel - Irish Water"/>
                  <w:listItem w:displayText="Retriever - Golden" w:value="Retriever - Golden"/>
                  <w:listItem w:displayText="Spaniel - Sussex" w:value="Spaniel - Sussex"/>
                  <w:listItem w:displayText="Australian Kelpie" w:value="Australian Kelpie"/>
                  <w:listItem w:displayText="Hound - Polish" w:value="Hound - Polish"/>
                  <w:listItem w:displayText="Petit Bleu de Gascogne" w:value="Petit Bleu de Gascogne"/>
                  <w:listItem w:displayText="Pointer - English Pointer" w:value="Pointer - English Pointer"/>
                  <w:listItem w:displayText="Pointing Dog - Hungarian Wire-haired (Vizsla)" w:value="Pointing Dog - Hungarian Wire-haired (Vizsla)"/>
                  <w:listItem w:displayText="Shepherd Dog - Australian" w:value="Shepherd Dog - Australian"/>
                  <w:listItem w:displayText="Kafkas Çoban Köpeği / Shepherd Dog - Caucasian" w:value="Kafkas Çoban Köpeği / Shepherd Dog - Caucasian"/>
                  <w:listItem w:displayText="Shepherd Dog - White" w:value="Shepherd Dog - White"/>
                  <w:listItem w:displayText="Pumi" w:value="Pumi"/>
                  <w:listItem w:displayText="Pointing Dog - German Short-haired" w:value="Pointing Dog - German Short-haired"/>
                  <w:listItem w:displayText="Pinscher - Miniature" w:value="Pinscher - Miniature"/>
                  <w:listItem w:displayText="Pointing Dog - German Wire-haired" w:value="Pointing Dog - German Wire-haired"/>
                  <w:listItem w:displayText="Poodle - Medium size" w:value="Poodle - Medium size"/>
                  <w:listItem w:displayText="Coonhound - English" w:value="Coonhound - English"/>
                  <w:listItem w:displayText="Aspin" w:value="Aspin"/>
                  <w:listItem w:displayText="Hound - Basset" w:value="Hound - Basset"/>
                  <w:listItem w:displayText="Egzotik Bully" w:value="Egzotik Bully"/>
                  <w:listItem w:displayText="Billy" w:value="Billy"/>
                  <w:listItem w:displayText="Terrier - Bull - Miniature" w:value="Terrier - Bull - Miniature"/>
                  <w:listItem w:displayText="Partridge Dog - Old Danish" w:value="Partridge Dog - Old Danish"/>
                  <w:listItem w:displayText="Spaniel - Springer English" w:value="Spaniel - Springer English"/>
                  <w:listItem w:displayText="Kangal " w:value="Kangal "/>
                  <w:listItem w:displayText="Dachshund - Miniature" w:value="Dachshund - Miniature"/>
                  <w:listItem w:displayText="Canadian Eskimo Dog" w:value="Canadian Eskimo Dog"/>
                  <w:listItem w:displayText="Hound - Large Spanish" w:value="Hound - Large Spanish"/>
                  <w:listItem w:displayText="American Pit Bull Terrier" w:value="American Pit Bull Terrier"/>
                  <w:listItem w:displayText="Ariegeois" w:value="Ariegeois"/>
                  <w:listItem w:displayText="Spaniel - Springer (unspecified)" w:value="Spaniel - Springer (unspecified)"/>
                  <w:listItem w:displayText="Spitz - German Giant" w:value="Spitz - German Giant"/>
                  <w:listItem w:displayText="Bolognese" w:value="Bolognese"/>
                  <w:listItem w:displayText="Alaskan Malamute" w:value="Alaskan Malamute"/>
                  <w:listItem w:displayText="Sarplaninac" w:value="Sarplaninac"/>
                  <w:listItem w:displayText="Pit Bull" w:value="Pit Bull"/>
                  <w:listItem w:displayText="Stephen's Stock Cur" w:value="Stephen's Stock Cur"/>
                  <w:listItem w:displayText="Whippet" w:value="Whippet"/>
                  <w:listItem w:displayText="Black Mouth Cur" w:value="Black Mouth Cur"/>
                  <w:listItem w:displayText="Terrier - Bull - Staffordshire" w:value="Terrier - Bull - Staffordshire"/>
                  <w:listItem w:displayText="Spaniel - Tibetan" w:value="Spaniel - Tibetan"/>
                  <w:listItem w:displayText="Pekingese" w:value="Pekingese"/>
                  <w:listItem w:displayText="Chinese Crested Dog (unspecified)" w:value="Chinese Crested Dog (unspecified)"/>
                  <w:listItem w:displayText="Dachsbracke - Westphalian" w:value="Dachsbracke - Westphalian"/>
                  <w:listItem w:displayText="Finnish Lapphund" w:value="Finnish Lapphund"/>
                  <w:listItem w:displayText="Dogue de Bordeaux" w:value="Dogue de Bordeaux"/>
                  <w:listItem w:displayText="Krasky Ovcar" w:value="Krasky Ovcar"/>
                  <w:listItem w:displayText="Carolina Dog" w:value="Carolina Dog"/>
                  <w:listItem w:displayText="Basset - Griffon Vendeen Small" w:value="Basset - Griffon Vendeen Small"/>
                  <w:listItem w:displayText="Greenland dog" w:value="Greenland dog"/>
                  <w:listItem w:displayText="Basset - Griffon Vendeen (unspecified)" w:value="Basset - Griffon Vendeen (unspecified)"/>
                  <w:listItem w:displayText="Shepherd Dog - Central Asian" w:value="Shepherd Dog - Central Asian"/>
                  <w:listItem w:displayText="Black Forest Hound" w:value="Black Forest Hound"/>
                  <w:listItem w:displayText="American Akita" w:value="American Akita"/>
                  <w:listItem w:displayText="Gull Terrier" w:value="Gull Terrier"/>
                  <w:listItem w:displayText="Bulldog" w:value="Bulldog"/>
                  <w:listItem w:displayText="Setter - Irish Red and White" w:value="Setter - Irish Red and White"/>
                  <w:listItem w:displayText="Spaniel - Cocker American" w:value="Spaniel - Cocker American"/>
                  <w:listItem w:displayText="Setter (unspecified)" w:value="Setter (unspecified)"/>
                  <w:listItem w:displayText="Spaniel - Clumber" w:value="Spaniel - Clumber"/>
                  <w:listItem w:displayText="Terrier - Silky" w:value="Terrier - Silky"/>
                  <w:listItem w:displayText="Retriever - Curly-coated" w:value="Retriever - Curly-coated"/>
                  <w:listItem w:displayText="Mastiff - Alentejo" w:value="Mastiff - Alentejo"/>
                  <w:listItem w:displayText="Hound - Swiss - (Lucerne Hound (Luzerner Laufhund), Schwyz Hound (Schweizer Laufhund), Bernese Hound, Jura Hound)" w:value="Hound - Swiss - (Lucerne Hound (Luzerner Laufhund), Schwyz Hound (Schweizer Laufhund), Bernese Hound, Jura Hound)"/>
                  <w:listItem w:displayText="Ridgeback - Rhodesian" w:value="Ridgeback - Rhodesian"/>
                  <w:listItem w:displayText="Pointer (unspecified)" w:value="Pointer (unspecified)"/>
                  <w:listItem w:displayText="Poodle (unspecified)" w:value="Poodle (unspecified)"/>
                  <w:listItem w:displayText="Setter - Gordon" w:value="Setter - Gordon"/>
                  <w:listItem w:displayText="Hound - Estonian" w:value="Hound - Estonian"/>
                  <w:listItem w:displayText="Bichon Frise" w:value="Bichon Frise"/>
                  <w:listItem w:displayText="Sloughi" w:value="Sloughi"/>
                  <w:listItem w:displayText="Basenji" w:value="Basenji"/>
                  <w:listItem w:displayText="Dachshund - Standard Long-haired" w:value="Dachshund - Standard Long-haired"/>
                  <w:listItem w:displayText="Warren Hound - Portuguese (unspecified)" w:value="Warren Hound - Portuguese (unspecified)"/>
                  <w:listItem w:displayText="Hound - Italian Short-haired" w:value="Hound - Italian Short-haired"/>
                  <w:listItem w:displayText="Greyhound - Kazakh" w:value="Greyhound - Kazakh"/>
                  <w:listItem w:displayText="Azawakh" w:value="Azawakh"/>
                  <w:listItem w:displayText="Munsterlander - Large" w:value="Munsterlander - Large"/>
                  <w:listItem w:displayText="Griffon - Fawn Brittany" w:value="Griffon - Fawn Brittany"/>
                  <w:listItem w:displayText="Komondor" w:value="Komondor"/>
                  <w:listItem w:displayText="Poodle - Miniature" w:value="Poodle - Miniature"/>
                  <w:listItem w:displayText="Foxhound - English" w:value="Foxhound - English"/>
                  <w:listItem w:displayText="Shepherd Dog - Belgian Malinois" w:value="Shepherd Dog - Belgian Malinois"/>
                  <w:listItem w:displayText="Mastiff - Pyrenean" w:value="Mastiff - Pyrenean"/>
                  <w:listItem w:displayText="Japanese Chin (Spaniel)" w:value="Japanese Chin (Spaniel)"/>
                  <w:listItem w:displayText="Grand Griffon Vendeen" w:value="Grand Griffon Vendeen"/>
                  <w:listItem w:displayText="Warren Hound - Portuguese Large" w:value="Warren Hound - Portuguese Large"/>
                  <w:listItem w:displayText="Ainu" w:value="Ainu"/>
                  <w:listItem w:displayText="Siberian Husky" w:value="Siberian Husky"/>
                  <w:listItem w:displayText="Corso Dog" w:value="Corso Dog"/>
                  <w:listItem w:displayText="Elkhound (unspecified)" w:value="Elkhound (unspecified)"/>
                  <w:listItem w:displayText="Spaniel - Cocker English" w:value="Spaniel - Cocker English"/>
                  <w:listItem w:displayText="Dalmatian" w:value="Dalmatian"/>
                  <w:listItem w:displayText="Chien Francais Blanc et Noir" w:value="Chien Francais Blanc et Noir"/>
                  <w:listItem w:displayText="Spaniel - Field" w:value="Spaniel - Field"/>
                  <w:listItem w:displayText="Hound - Italian Coarse-haired" w:value="Hound - Italian Coarse-haired"/>
                  <w:listItem w:displayText="Zerdava" w:value="Zerdava"/>
                  <w:listItem w:displayText="Griffon nivernais" w:value="Griffon nivernais"/>
                  <w:listItem w:displayText="Collie - Rough-haired" w:value="Collie - Rough-haired"/>
                  <w:listItem w:displayText="Pointing Dog - French (unspecified)" w:value="Pointing Dog - French (unspecified)"/>
                  <w:listItem w:displayText="Sheepdog - Pyrenean Smooth-faced" w:value="Sheepdog - Pyrenean Smooth-faced"/>
                  <w:listItem w:displayText="Chien Francais Black et Orange" w:value="Chien Francais Black et Orange"/>
                  <w:listItem w:displayText="Terrier - Kerry Blue" w:value="Terrier - Kerry Blue"/>
                  <w:listItem w:displayText="New Guinea Singing Dog" w:value="New Guinea Singing Dog"/>
                  <w:listItem w:displayText="Terrier - Welsh" w:value="Terrier - Welsh"/>
                  <w:listItem w:displayText="Mountain Dog - Bernese" w:value="Mountain Dog - Bernese"/>
                  <w:listItem w:displayText="Spaniel - Portuguese Water" w:value="Spaniel - Portuguese Water"/>
                  <w:listItem w:displayText="Schnauzer - Miniature" w:value="Schnauzer - Miniature"/>
                  <w:listItem w:displayText="Northern Inuit" w:value="Northern Inuit"/>
                  <w:listItem w:displayText="Poodle - Toy" w:value="Poodle - Toy"/>
                  <w:listItem w:displayText="West Siberian Laika" w:value="West Siberian Laika"/>
                  <w:listItem w:displayText="Terrier - English Toy" w:value="Terrier - English Toy"/>
                  <w:listItem w:displayText="Appenzeller Sennenhunde" w:value="Appenzeller Sennenhunde"/>
                  <w:listItem w:displayText="Dachshund - Standard Smooth-haired" w:value="Dachshund - Standard Smooth-haired"/>
                  <w:listItem w:displayText="Vallhund - Swedish" w:value="Vallhund - Swedish"/>
                  <w:listItem w:displayText="Lhasa Apso" w:value="Lhasa Apso"/>
                  <w:listItem w:displayText="Anglo-Francais de Moyen Venerie" w:value="Anglo-Francais de Moyen Venerie"/>
                  <w:listItem w:displayText="Hound - Slovakian (Slovensky Kopov)" w:value="Hound - Slovakian (Slovensky Kopov)"/>
                  <w:listItem w:displayText="Terrier - Black Russian" w:value="Terrier - Black Russian"/>
                  <w:listItem w:displayText="Alaskan Klee Kai" w:value="Alaskan Klee Kai"/>
                  <w:listItem w:displayText="Dogo Argentino" w:value="Dogo Argentino"/>
                  <w:listItem w:displayText="Greyhound - Spanish" w:value="Greyhound - Spanish"/>
                  <w:listItem w:displayText="Shepherd Dog - Belgian Groenendael" w:value="Shepherd Dog - Belgian Groenendael"/>
                  <w:listItem w:displayText="Pointing Dog - German (unspecified)" w:value="Pointing Dog - German (unspecified)"/>
                  <w:listItem w:displayText="Hound - Italian" w:value="Hound - Italian"/>
                  <w:listItem w:displayText="East Siberian Laika" w:value="East Siberian Laika"/>
                  <w:listItem w:displayText="Borzoi" w:value="Borzoi"/>
                  <w:listItem w:displayText="Lapphund - Swedish" w:value="Lapphund - Swedish"/>
                  <w:listItem w:displayText="Harrier" w:value="Harrier"/>
                  <w:listItem w:displayText="Terrier - Australian" w:value="Terrier - Australian"/>
                  <w:listItem w:displayText="Hound - Smâland" w:value="Hound - Smâland"/>
                  <w:listItem w:displayText="Havanese" w:value="Havanese"/>
                  <w:listItem w:displayText="Schnauzer (unspecified)" w:value="Schnauzer (unspecified)"/>
                  <w:listItem w:displayText="Terrier - Dandie Dinmont" w:value="Terrier - Dandie Dinmont"/>
                  <w:listItem w:displayText="Terrier - Irish" w:value="Terrier - Irish"/>
                  <w:listItem w:displayText="Terrier - Scottish" w:value="Terrier - Scottish"/>
                  <w:listItem w:displayText="Shepherd Dog - Belgian (unspecified)" w:value="Shepherd Dog - Belgian (unspecified)"/>
                  <w:listItem w:displayText="Terrier - Fox Smooth" w:value="Terrier - Fox Smooth"/>
                  <w:listItem w:displayText="Terrier - Norfolk" w:value="Terrier - Norfolk"/>
                  <w:listItem w:displayText="Little Lion Dog" w:value="Little Lion Dog"/>
                  <w:listItem w:displayText="Foxhound (unspecified)" w:value="Foxhound (unspecified)"/>
                  <w:listItem w:displayText="Cattle Dog - Azores" w:value="Cattle Dog - Azores"/>
                  <w:listItem w:displayText="Setter - English" w:value="Setter - English"/>
                  <w:listItem w:displayText="Collie - Smooth-haired" w:value="Collie - Smooth-haired"/>
                  <w:listItem w:displayText="Shepherd Dog (unspecified)" w:value="Shepherd Dog (unspecified)"/>
                  <w:listItem w:displayText="Terrier - Glen of Imaal" w:value="Terrier - Glen of Imaal"/>
                  <w:listItem w:displayText="Saluki" w:value="Saluki"/>
                  <w:listItem w:displayText="Chow Chow" w:value="Chow Chow"/>
                  <w:listItem w:displayText="Terrier - Fox Wire" w:value="Terrier - Fox Wire"/>
                  <w:listItem w:displayText="Ridgeback - Thai" w:value="Ridgeback - Thai"/>
                  <w:listItem w:displayText="Coton de Tulear" w:value="Coton de Tulear"/>
                  <w:listItem w:displayText="Hound - Halden" w:value="Hound - Halden"/>
                  <w:listItem w:displayText="Treeing Cur" w:value="Treeing Cur"/>
                  <w:listItem w:displayText="Dachshund - Standard Wire-haired" w:value="Dachshund - Standard Wire-haired"/>
                  <w:listItem w:displayText="Broholmer" w:value="Broholmer"/>
                  <w:listItem w:displayText="Dachsbracke - Alpine" w:value="Dachsbracke - Alpine"/>
                  <w:listItem w:displayText="Türk Tazısı " w:value="Türk Tazısı "/>
                  <w:listItem w:displayText="Corgi (unspecified)" w:value="Corgi (unspecified)"/>
                  <w:listItem w:displayText="Terrier - Skye" w:value="Terrier - Skye"/>
                  <w:listItem w:displayText="Setter - Irish Red" w:value="Setter - Irish Red"/>
                  <w:listItem w:displayText="Pointing Dog - Italian Wire-haired" w:value="Pointing Dog - Italian Wire-haired"/>
                  <w:listItem w:displayText="Berger de Brie (Briard) - Briard" w:value="Berger de Brie (Briard) - Briard"/>
                  <w:listItem w:displayText="Cesky Terrier" w:value="Cesky Terrier"/>
                  <w:listItem w:displayText="Griffon - Belgian" w:value="Griffon - Belgian"/>
                  <w:listItem w:displayText="Boxer (German Boxer)" w:value="Boxer (German Boxer)"/>
                  <w:listItem w:displayText="Rottweiler" w:value="Rottweiler"/>
                  <w:listItem w:displayText="Coonhound (unspecified)" w:value="Coonhound (unspecified)"/>
                  <w:listItem w:displayText="Akbaş / Akbash Dog" w:value="Akbaş / Akbash Dog"/>
                  <w:listItem w:displayText="Foxhound - American" w:value="Foxhound - American"/>
                  <w:listItem w:displayText="Leonberger" w:value="Leonberger"/>
                  <w:listItem w:displayText="Griffon - French Wire-haired Pointing" w:value="Griffon - French Wire-haired Pointing"/>
                  <w:listItem w:displayText="Hound - Bulgarian" w:value="Hound - Bulgarian"/>
                  <w:listItem w:displayText="Spaniel - Boykin" w:value="Spaniel - Boykin"/>
                  <w:listItem w:displayText="Mastiff" w:value="Mastiff"/>
                  <w:listItem w:displayText="Italian Volpino" w:value="Italian Volpino"/>
                  <w:listItem w:displayText="Porcelain" w:value="Porcelain"/>
                  <w:listItem w:displayText="Collie - Border" w:value="Collie - Border"/>
                  <w:listItem w:displayText="Jagdterrier" w:value="Jagdterrier"/>
                  <w:listItem w:displayText="Terrier - Bedlington" w:value="Terrier - Bedlington"/>
                  <w:listItem w:displayText="Terrier - Rat" w:value="Terrier - Rat"/>
                  <w:listItem w:displayText="Terrier - Norwich" w:value="Terrier - Norwich"/>
                  <w:listItem w:displayText="Griffon (unspecified)" w:value="Griffon (unspecified)"/>
                  <w:listItem w:displayText="Terrier - Irish Glen of Imaal" w:value="Terrier - Irish Glen of Imaal"/>
                  <w:listItem w:displayText="Chinese Crested Dog - Powder Puff with veil coat" w:value="Chinese Crested Dog - Powder Puff with veil coat"/>
                  <w:listItem w:displayText="Czechoslovakian Wolfdog" w:value="Czechoslovakian Wolfdog"/>
                  <w:listItem w:displayText="Papillon - Spaniel - Continental Toy (with erect ears or with dropped ears (Phalene))" w:value="Papillon - Spaniel - Continental Toy (with erect ears or with dropped ears (Phalene))"/>
                  <w:listItem w:displayText="Karelian Bear Dog" w:value="Karelian Bear Dog"/>
                  <w:listItem w:displayText="Spaniel - Springer Welsh" w:value="Spaniel - Springer Welsh"/>
                  <w:listItem w:displayText="Basset - Fawn Brittany" w:value="Basset - Fawn Brittany"/>
                  <w:listItem w:displayText="Terrier - Tibetan" w:value="Terrier - Tibetan"/>
                  <w:listItem w:displayText="Pudelpointer" w:value="Pudelpointer"/>
                  <w:listItem w:displayText="Sheepdog - Shetland" w:value="Sheepdog - Shetland"/>
                  <w:listItem w:displayText="Wild Dog" w:value="Wild Dog"/>
                  <w:listItem w:displayText="Portuguese Water Dog" w:value="Portuguese Water Dog"/>
                  <w:listItem w:displayText="Beagle" w:value="Beagle"/>
                  <w:listItem w:displayText="Basset Blue De Gascogne" w:value="Basset Blue De Gascogne"/>
                  <w:listItem w:displayText="Griffon - Brussels" w:value="Griffon - Brussels"/>
                  <w:listItem w:displayText="Jindo" w:value="Jindo"/>
                  <w:listItem w:displayText="Basset - Griffon Vendeen Large" w:value="Basset - Griffon Vendeen Large"/>
                  <w:listItem w:displayText="Schipperke" w:value="Schipperke"/>
                  <w:listItem w:displayText="Shepherd Dog - Bergamasco" w:value="Shepherd Dog - Bergamasco"/>
                  <w:listItem w:displayText="Spitz - Finnish" w:value="Spitz - Finnish"/>
                  <w:listItem w:displayText="Ridgeback (unspecified)" w:value="Ridgeback (unspecified)"/>
                  <w:listItem w:displayText="Russian Salon Dog" w:value="Russian Salon Dog"/>
                  <w:listItem w:displayText="Chinook" w:value="Chinook"/>
                  <w:listItem w:displayText="Dachshund (unspecified)" w:value="Dachshund (unspecified)"/>
                  <w:listItem w:displayText="Irish Wolfhound" w:value="Irish Wolfhound"/>
                  <w:listItem w:displayText="Coolie (German Coolie or Australian Coolie" w:value="Coolie (German Coolie or Australian Coolie"/>
                  <w:listItem w:displayText="Retriever - Chesapeake Bay" w:value="Retriever - Chesapeake Bay"/>
                  <w:listItem w:displayText="Pinscher - German" w:value="Pinscher - German"/>
                  <w:listItem w:displayText="Retriever - Nova Scotia Duck Tolling" w:value="Retriever - Nova Scotia Duck Tolling"/>
                  <w:listItem w:displayText="Kromfohrlander" w:value="Kromfohrlander"/>
                  <w:listItem w:displayText="Coonhound - Redbone" w:value="Coonhound - Redbone"/>
                  <w:listItem w:displayText="Treeing Feist" w:value="Treeing Feist"/>
                  <w:listItem w:displayText="American Hairless Terrier" w:value="American Hairless Terrier"/>
                  <w:listItem w:displayText="Shepherd Dog - German" w:value="Shepherd Dog - German"/>
                  <w:listItem w:displayText="Deerhound - Scottish" w:value="Deerhound - Scottish"/>
                  <w:listItem w:displayText="American Bully" w:value="American Bully"/>
                  <w:listItem w:displayText="Terrier - Boston" w:value="Terrier - Boston"/>
                  <w:listItem w:displayText="Chien D'Artois" w:value="Chien D'Artois"/>
                  <w:listItem w:displayText="Terrier - Manchester" w:value="Terrier - Manchester"/>
                  <w:listItem w:displayText="Atlas Mountain Dog - Aidi" w:value="Atlas Mountain Dog - Aidi"/>
                  <w:listItem w:displayText="Doberman Pinscher" w:value="Doberman Pinscher"/>
                  <w:listItem w:displayText="Leopard Cur" w:value="Leopard Cur"/>
                  <w:listItem w:displayText="Shepherd (unspecified)" w:value="Shepherd (unspecified)"/>
                  <w:listItem w:displayText="Water Dog - Frisian" w:value="Water Dog - Frisian"/>
                  <w:listItem w:displayText="Hound - Pharaoh" w:value="Hound - Pharaoh"/>
                  <w:listItem w:displayText="Mudi" w:value="Mudi"/>
                  <w:listItem w:displayText="Lundehund" w:value="Lundehund"/>
                  <w:listItem w:displayText="Terrier - Airedale" w:value="Terrier - Airedale"/>
                  <w:listItem w:displayText="Saint Bernard Dog" w:value="Saint Bernard Dog"/>
                  <w:listItem w:displayText="Spaniel - King Charles Cavalier" w:value="Spaniel - King Charles Cavalier"/>
                  <w:listItem w:displayText="Greyhound" w:value="Greyhound"/>
                  <w:listItem w:displayText="Hound - Hellenic" w:value="Hound - Hellenic"/>
                  <w:listItem w:displayText="Spitz - Japanese" w:value="Spitz - Japanese"/>
                  <w:listItem w:displayText="Terrier - Yorkshire" w:value="Terrier - Yorkshire"/>
                  <w:listItem w:displayText="Shar Pei" w:value="Shar Pei"/>
                  <w:listItem w:displayText="Tonya Finosu" w:value="Tonya Finosu"/>
                  <w:listItem w:displayText="Shiba Inu" w:value="Shiba Inu"/>
                  <w:listItem w:displayText="Plott" w:value="Plott"/>
                  <w:listItem w:displayText="Warren Hound - Ibizan" w:value="Warren Hound - Ibizan"/>
                  <w:listItem w:displayText="Shepherd Dog - Belgian Laekenois" w:value="Shepherd Dog - Belgian Laekenois"/>
                  <w:listItem w:displayText="Lancashire Heeler" w:value="Lancashire Heeler"/>
                  <w:listItem w:displayText="Terrier - Russkiy Toy" w:value="Terrier - Russkiy Toy"/>
                  <w:listItem w:displayText="Terrier - German Hunting" w:value="Terrier - German Hunting"/>
                  <w:listItem w:displayText="Hound (unspecified)" w:value="Hound (unspecified)"/>
                  <w:listItem w:displayText="American Staffordshire Terrier" w:value="American Staffordshire Terrier"/>
                  <w:listItem w:displayText="Elkhound - Norwegian Grey" w:value="Elkhound - Norwegian Grey"/>
                  <w:listItem w:displayText="Çatalburun" w:value="Çatalburun"/>
                  <w:listItem w:displayText="Hairless Dog - Mexican" w:value="Hairless Dog - Mexican"/>
                  <w:listItem w:displayText="Mastiff - Tibetan" w:value="Mastiff - Tibetan"/>
                  <w:listItem w:displayText="Kooikerhondje" w:value="Kooikerhondje"/>
                  <w:listItem w:displayText="Hound - Afghan" w:value="Hound - Afghan"/>
                  <w:listItem w:displayText="Hound - Hanoverian" w:value="Hound - Hanoverian"/>
                  <w:listItem w:displayText="Spaniel - German" w:value="Spaniel - German"/>
                  <w:listItem w:displayText="Mountain Dog - Serra da Estrela" w:value="Mountain Dog - Serra da Estrela"/>
                  <w:listItem w:displayText="Spitz - German Pomeranian" w:value="Spitz - German Pomeranian"/>
                  <w:listItem w:displayText="Shepherd Dog - Dutch" w:value="Shepherd Dog - Dutch"/>
                  <w:listItem w:displayText="Cattle Dog - Flanders (Bouvier)" w:value="Cattle Dog - Flanders (Bouvier)"/>
                  <w:listItem w:displayText="Bosnian Broken - Haired Hound - Called Barak" w:value="Bosnian Broken - Haired Hound - Called Barak"/>
                  <w:listItem w:displayText="Hound - Great Anglo-French (White and Orange)" w:value="Hound - Great Anglo-French (White and Orange)"/>
                  <w:listItem w:displayText="Terrier - Jack Russell" w:value="Terrier - Jack Russell"/>
                  <w:listItem w:displayText="Pointing Dog - Portuguese" w:value="Pointing Dog - Portuguese"/>
                  <w:listItem w:displayText="Pointing Dog - Hungarian Short-haired (Vizsla)" w:value="Pointing Dog - Hungarian Short-haired (Vizsla)"/>
                  <w:listItem w:displayText="Chien Francais Tricolore" w:value="Chien Francais Tricolore"/>
                  <w:listItem w:displayText="Affenpinscher" w:value="Affenpinscher"/>
                  <w:listItem w:displayText="Pomeranian Boo" w:value="Pomeranian Boo"/>
                  <w:listItem w:displayText="Slovac Cuvac" w:value="Slovac Cuvac"/>
                  <w:listItem w:displayText="Hound - Welsh" w:value="Hound - Welsh"/>
                  <w:listItem w:displayText="Braque du Bourbonnais" w:value="Braque du Bourbonnais"/>
                  <w:listItem w:displayText="Fila Brasileiro" w:value="Fila Brasileiro"/>
                  <w:listItem w:displayText="Pointing Dog - Frisian" w:value="Pointing Dog - Frisian"/>
                  <w:listItem w:displayText="Hovawart" w:value="Hovawart"/>
                  <w:listItem w:displayText="Otterhound" w:value="Otterhound"/>
                  <w:listItem w:displayText="Coonhound - Treeing Walker" w:value="Coonhound - Treeing Walker"/>
                  <w:listItem w:displayText="Perro de Presa Canario" w:value="Perro de Presa Canario"/>
                  <w:listItem w:displayText="Russo-European Laika" w:value="Russo-European Laika"/>
                  <w:listItem w:displayText="Greater Swiss Mountain Dog" w:value="Greater Swiss Mountain Dog"/>
                  <w:listItem w:displayText="Pointer - German Longhaired" w:value="Pointer - German Longhaired"/>
                  <w:listItem w:displayText="Coonhound - Redtick" w:value="Coonhound - Redtick"/>
                  <w:listItem w:displayText="Munsterlander - Small" w:value="Munsterlander - Small"/>
                  <w:listItem w:displayText="Braque D'Auvergne" w:value="Braque D'Auvergne"/>
                  <w:listItem w:displayText="Spitz (unspecified)" w:value="Spitz (unspecified)"/>
                  <w:listItem w:displayText="Canaan Dog" w:value="Canaan Dog"/>
                  <w:listItem w:displayText="Hound - Norwegian (Elk Hound)" w:value="Hound - Norwegian (Elk Hound)"/>
                  <w:listItem w:displayText="Water Dog - Romagna" w:value="Water Dog - Romagna"/>
                  <w:listItem w:displayText="Hound - Bavarian Mountain" w:value="Hound - Bavarian Mountain"/>
                  <w:listItem w:displayText="Maltipoo" w:value="Maltipoo"/>
                  <w:listItem w:displayText="Terrier - Fox (unspecified)" w:value="Terrier - Fox (unspecified)"/>
                  <w:listItem w:displayText="Spitz - Dutch (Keeshond)" w:value="Spitz - Dutch (Keeshond)"/>
                  <w:listItem w:displayText="Cattle Dog - Portuguese" w:value="Cattle Dog - Portuguese"/>
                  <w:listItem w:displayText="Berger Picard or Sheepdog - Picardy" w:value="Berger Picard or Sheepdog - Picardy"/>
                  <w:listItem w:displayText="Treeing Tennessee Brindle" w:value="Treeing Tennessee Brindle"/>
                  <w:listItem w:displayText="Spaniel - American Water" w:value="Spaniel - American Water"/>
                  <w:listItem w:displayText="Sheepdog - Polish Lowland" w:value="Sheepdog - Polish Lowland"/>
                  <w:listItem w:displayText="Landseer (Continental-European type)" w:value="Landseer (Continental-European type)"/>
                  <w:listItem w:displayText="Kai Ken" w:value="Kai Ken"/>
                  <w:listItem w:displayText="Lowchen" w:value="Lowchen"/>
                  <w:listItem w:displayText="Terrier - Cairn" w:value="Terrier - Cairn"/>
                  <w:listItem w:displayText="Shepherd Dog - Belgian Tervueren" w:value="Shepherd Dog - Belgian Tervueren"/>
                  <w:listItem w:displayText="Terrier - Border" w:value="Terrier - Border"/>
                  <w:listItem w:displayText="Elkhound - Swedish" w:value="Elkhound - Swedish"/>
                  <w:listItem w:displayText="Spaniel (unspecified)" w:value="Spaniel (unspecified)"/>
                  <w:listItem w:displayText="Weimaraner" w:value="Weimaraner"/>
                  <w:listItem w:displayText="Epagneul Blue de Picardie" w:value="Epagneul Blue de Picardie"/>
                  <w:listItem w:displayText="Bolonka" w:value="Bolonka"/>
                  <w:listItem w:displayText="Coonhound - American English" w:value="Coonhound - American English"/>
                  <w:listItem w:displayText="Hound - Sicilian - Cirneco dell’Etna" w:value="Hound - Sicilian - Cirneco dell’Etna"/>
                  <w:listItem w:displayText="Peruvian Inca Orchid" w:value="Peruvian Inca Orchid"/>
                  <w:listItem w:displayText="Mastiff - Neapolitan" w:value="Mastiff - Neapolitan"/>
                  <w:listItem w:displayText="Bulldog - French" w:value="Bulldog - French"/>
                  <w:listItem w:displayText="Anglo-Francais de Petit Venerie" w:value="Anglo-Francais de Petit Venerie"/>
                </w:dropDownList>
              </w:sdtPr>
              <w:sdtEndPr/>
              <w:sdtContent>
                <w:r w:rsidRPr="00E139A0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</w:p>
          <w:p w14:paraId="60930191" w14:textId="4896DFEC" w:rsidR="00C749A7" w:rsidRPr="0072203C" w:rsidRDefault="00C749A7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iğer/</w:t>
            </w:r>
            <w:r w:rsidRPr="0072203C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other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*: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21"/>
                  <w:enabled/>
                  <w:calcOnExit w:val="0"/>
                  <w:textInput/>
                </w:ffData>
              </w:fldChar>
            </w:r>
            <w:bookmarkStart w:id="5" w:name="Metin21"/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5"/>
          </w:p>
        </w:tc>
      </w:tr>
      <w:tr w:rsidR="00133EE1" w:rsidRPr="00133EE1" w14:paraId="47C5AEAE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36FBA21C" w14:textId="5092DFFB" w:rsidR="006419F1" w:rsidRPr="00133EE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oğum Tarihi / </w:t>
            </w:r>
            <w:r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="00C749A7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ate of birth</w:t>
            </w:r>
          </w:p>
        </w:tc>
        <w:sdt>
          <w:sdtPr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id w:val="1989675355"/>
            <w:placeholder>
              <w:docPart w:val="259FC0F8AC4448ABACD22194AFE613EC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6E86E32A" w14:textId="77777777" w:rsidR="006419F1" w:rsidRPr="0072203C" w:rsidRDefault="00A36A63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22"/>
                    <w:szCs w:val="22"/>
                  </w:rPr>
                </w:pPr>
                <w:r w:rsidRPr="00E139A0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  <w:tr w:rsidR="00133EE1" w:rsidRPr="00133EE1" w14:paraId="13CBEC45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5CB1CC3" w14:textId="3016364B" w:rsidR="006419F1" w:rsidRPr="00133EE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Cinsiyeti / </w:t>
            </w:r>
            <w:r w:rsidR="00670CE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="00C749A7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gender 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C1B0642" w14:textId="2A748745" w:rsidR="006419F1" w:rsidRPr="0072203C" w:rsidRDefault="003E652E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1979029990"/>
                <w:placeholder>
                  <w:docPart w:val="81C34AE19169456D8108D0FF487EB457"/>
                </w:placeholder>
                <w:showingPlcHdr/>
                <w:dropDownList>
                  <w:listItem w:value="Seçiniz"/>
                  <w:listItem w:displayText="Erkek/Male" w:value="Erkek/Male"/>
                  <w:listItem w:displayText="Dişi/Female" w:value="Dişi/Female"/>
                </w:dropDownList>
              </w:sdtPr>
              <w:sdtEndPr/>
              <w:sdtContent>
                <w:r w:rsidR="003B2595" w:rsidRPr="0072203C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</w:p>
        </w:tc>
      </w:tr>
      <w:tr w:rsidR="00133EE1" w:rsidRPr="00133EE1" w14:paraId="4670FFE6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1133C1D3" w14:textId="28DFBC7A" w:rsidR="006419F1" w:rsidRPr="00133EE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nk / </w:t>
            </w:r>
            <w:r w:rsidR="00670CE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colour 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99F7C52" w14:textId="1B2346EF" w:rsidR="006419F1" w:rsidRPr="0072203C" w:rsidRDefault="003E652E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513044284"/>
                <w:placeholder>
                  <w:docPart w:val="E675A709EBE54ABF962C6F2B7F9BD6EE"/>
                </w:placeholder>
                <w:showingPlcHdr/>
                <w:dropDownList>
                  <w:listItem w:value="Bir öğe seçmek için tıklayın."/>
                  <w:listItem w:displayText="Beyaz/White" w:value="Beyaz/White"/>
                  <w:listItem w:displayText="Boz/Gray" w:value="Boz/Gray"/>
                  <w:listItem w:displayText="Gri/Grey" w:value="Gri/Grey"/>
                  <w:listItem w:displayText="Kahverengi/Brown" w:value="Kahverengi/Brown"/>
                  <w:listItem w:displayText="Kül/Ash" w:value="Kül/Ash"/>
                  <w:listItem w:displayText="Sarı/Yellow" w:value="Sarı/Yellow"/>
                  <w:listItem w:displayText="Siyah/Black" w:value="Siyah/Black"/>
                  <w:listItem w:displayText="Turuncu/Orange" w:value="Turuncu/Orange"/>
                  <w:listItem w:displayText="Diğer/Other" w:value="Diğer/Other"/>
                </w:dropDownList>
              </w:sdtPr>
              <w:sdtEndPr/>
              <w:sdtContent>
                <w:r w:rsidR="003B2595" w:rsidRPr="0072203C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Bir öğe seçin.</w:t>
                </w:r>
              </w:sdtContent>
            </w:sdt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C749A7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iğer/ </w:t>
            </w:r>
            <w:r w:rsidR="00420FD0" w:rsidRPr="0072203C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o</w:t>
            </w:r>
            <w:r w:rsidR="00A36A63" w:rsidRPr="0072203C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r</w:t>
            </w:r>
            <w:r w:rsidR="00A36A63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:</w:t>
            </w:r>
            <w:r w:rsidR="008577A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20"/>
                  <w:enabled/>
                  <w:calcOnExit w:val="0"/>
                  <w:textInput/>
                </w:ffData>
              </w:fldChar>
            </w:r>
            <w:bookmarkStart w:id="6" w:name="Metin20"/>
            <w:r w:rsidR="00A36A63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="008577A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="008577A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A36A63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A36A63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8577A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6"/>
          </w:p>
        </w:tc>
      </w:tr>
      <w:tr w:rsidR="00133EE1" w:rsidRPr="00133EE1" w14:paraId="3C686095" w14:textId="77777777" w:rsidTr="00670CE6">
        <w:trPr>
          <w:trHeight w:val="4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7815F78A" w14:textId="2455DC52" w:rsidR="006419F1" w:rsidRPr="00133EE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Çip Numarası </w:t>
            </w:r>
            <w:r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/ </w:t>
            </w:r>
            <w:r w:rsidR="00670CE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</w:t>
            </w:r>
            <w:r w:rsidR="00C749A7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chip number of anima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DC652EE" w14:textId="77777777" w:rsidR="006419F1" w:rsidRPr="0072203C" w:rsidRDefault="008577A1" w:rsidP="006419F1">
            <w:pPr>
              <w:pStyle w:val="Stil1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9"/>
                  <w:enabled/>
                  <w:calcOnExit w:val="0"/>
                  <w:textInput/>
                </w:ffData>
              </w:fldChar>
            </w:r>
            <w:bookmarkStart w:id="7" w:name="Metin9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7"/>
          </w:p>
        </w:tc>
      </w:tr>
      <w:tr w:rsidR="00133EE1" w:rsidRPr="00133EE1" w14:paraId="39DCC678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B4E122B" w14:textId="50A5F5C6" w:rsidR="006419F1" w:rsidRPr="00133EE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Son Aşılama Tarihi / 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The last vaccination date</w:t>
            </w:r>
          </w:p>
        </w:tc>
        <w:sdt>
          <w:sdtPr>
            <w:rPr>
              <w:rFonts w:ascii="Times New Roman" w:hAnsi="Times New Roman" w:cs="Times New Roman"/>
              <w:color w:val="000000" w:themeColor="text1"/>
              <w:sz w:val="22"/>
              <w:szCs w:val="22"/>
              <w:highlight w:val="lightGray"/>
            </w:rPr>
            <w:id w:val="401112831"/>
            <w:placeholder>
              <w:docPart w:val="B518C521B3A74F638976EA80F0CCBAA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4D1BAD86" w14:textId="77777777" w:rsidR="006419F1" w:rsidRPr="0072203C" w:rsidRDefault="006419F1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22"/>
                    <w:szCs w:val="22"/>
                    <w:highlight w:val="lightGray"/>
                  </w:rPr>
                </w:pPr>
                <w:r w:rsidRPr="00E139A0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  <w:tr w:rsidR="00133EE1" w:rsidRPr="00133EE1" w14:paraId="73CFA65B" w14:textId="77777777" w:rsidTr="00670CE6">
        <w:trPr>
          <w:trHeight w:val="44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65B6CCCC" w14:textId="4FD9F02D" w:rsidR="006419F1" w:rsidRPr="00133EE1" w:rsidRDefault="006419F1" w:rsidP="003E2461">
            <w:pPr>
              <w:pStyle w:val="HTMLncedenBiimlendirilmi"/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şı Adı, Seri No, S</w:t>
            </w:r>
            <w:r w:rsidR="00670CE6"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n kullanma tarihi</w:t>
            </w: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/ </w:t>
            </w:r>
            <w:r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Name,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serial number, expiration date of the vaccine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0DB9AD5" w14:textId="0DAFCB18" w:rsidR="006419F1" w:rsidRPr="0072203C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0"/>
                  <w:enabled/>
                  <w:calcOnExit w:val="0"/>
                  <w:textInput/>
                </w:ffData>
              </w:fldChar>
            </w:r>
            <w:bookmarkStart w:id="8" w:name="Metin10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8"/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1"/>
                  <w:enabled/>
                  <w:calcOnExit w:val="0"/>
                  <w:textInput/>
                </w:ffData>
              </w:fldChar>
            </w:r>
            <w:bookmarkStart w:id="9" w:name="Metin11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9"/>
            <w:r w:rsidR="009C5893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2"/>
                  <w:szCs w:val="22"/>
                  <w:highlight w:val="lightGray"/>
                </w:rPr>
                <w:id w:val="1117489672"/>
                <w:placeholder>
                  <w:docPart w:val="133B2E90CE7B4524B40856998CC56119"/>
                </w:placeholder>
                <w:showingPlcHdr/>
                <w:date>
                  <w:dateFormat w:val="d.MM.yyyy"/>
                  <w:lid w:val="tr-TR"/>
                  <w:storeMappedDataAs w:val="dateTime"/>
                  <w:calendar w:val="gregorian"/>
                </w:date>
              </w:sdtPr>
              <w:sdtEndPr>
                <w:rPr>
                  <w:i/>
                  <w:iCs/>
                </w:rPr>
              </w:sdtEndPr>
              <w:sdtContent>
                <w:r w:rsidR="006419F1" w:rsidRPr="00E139A0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sdtContent>
            </w:sdt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highlight w:val="lightGray"/>
              </w:rPr>
              <w:t xml:space="preserve"> </w:t>
            </w:r>
          </w:p>
        </w:tc>
      </w:tr>
      <w:tr w:rsidR="00133EE1" w:rsidRPr="00133EE1" w14:paraId="1D77F1F2" w14:textId="77777777" w:rsidTr="00670CE6">
        <w:trPr>
          <w:trHeight w:val="57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002DEE1E" w14:textId="547A3363" w:rsidR="006419F1" w:rsidRPr="00133EE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Serumun Alındığı Tarih / </w:t>
            </w:r>
            <w:r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  <w:lang w:val="en-US"/>
              </w:rPr>
              <w:t xml:space="preserve">The 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  <w:lang w:val="en-US"/>
              </w:rPr>
              <w:t>date of sera collection</w:t>
            </w:r>
          </w:p>
        </w:tc>
        <w:sdt>
          <w:sdtPr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id w:val="681094496"/>
            <w:placeholder>
              <w:docPart w:val="B518C521B3A74F638976EA80F0CCBAA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7D14AE84" w14:textId="77777777" w:rsidR="006419F1" w:rsidRPr="0072203C" w:rsidRDefault="006A0A05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22"/>
                    <w:szCs w:val="22"/>
                  </w:rPr>
                </w:pPr>
                <w:r w:rsidRPr="00A41711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  <w:tr w:rsidR="00133EE1" w:rsidRPr="00133EE1" w14:paraId="1E44CC57" w14:textId="77777777" w:rsidTr="00670CE6">
        <w:trPr>
          <w:trHeight w:val="570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1D8999AC" w14:textId="7DCFF8BA" w:rsidR="006419F1" w:rsidRPr="00133EE1" w:rsidRDefault="006419F1" w:rsidP="003E24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aporun Gönderileceği Kişi /Açık Adres/ Telefon</w:t>
            </w:r>
            <w:r w:rsidR="003E2461"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e-posta/</w:t>
            </w:r>
            <w:r w:rsidR="00F16136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Report’s 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notification name surname/ address / phone/e-mail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2D91D46" w14:textId="6A8A3AD7" w:rsidR="006419F1" w:rsidRPr="0072203C" w:rsidRDefault="008577A1" w:rsidP="006419F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2"/>
                  <w:enabled/>
                  <w:calcOnExit w:val="0"/>
                  <w:textInput/>
                </w:ffData>
              </w:fldChar>
            </w:r>
            <w:bookmarkStart w:id="10" w:name="Metin12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0"/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5"/>
                  <w:enabled/>
                  <w:calcOnExit w:val="0"/>
                  <w:textInput/>
                </w:ffData>
              </w:fldChar>
            </w:r>
            <w:bookmarkStart w:id="11" w:name="Metin15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1"/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6"/>
                  <w:enabled/>
                  <w:calcOnExit w:val="0"/>
                  <w:textInput>
                    <w:type w:val="number"/>
                    <w:maxLength w:val="15"/>
                  </w:textInput>
                </w:ffData>
              </w:fldChar>
            </w:r>
            <w:bookmarkStart w:id="12" w:name="Metin16"/>
            <w:r w:rsidR="00670CE6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70CE6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70CE6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2"/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3B2595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begin">
                <w:ffData>
                  <w:name w:val="Metin17"/>
                  <w:enabled/>
                  <w:calcOnExit w:val="0"/>
                  <w:textInput/>
                </w:ffData>
              </w:fldChar>
            </w:r>
            <w:bookmarkStart w:id="13" w:name="Metin17"/>
            <w:r w:rsidR="006419F1"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separate"/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="006419F1" w:rsidRPr="0072203C">
              <w:rPr>
                <w:rFonts w:ascii="Times New Roman" w:hAnsi="Times New Roman" w:cs="Times New Roman"/>
                <w:noProof/>
                <w:color w:val="000000" w:themeColor="text1"/>
                <w:sz w:val="22"/>
                <w:szCs w:val="22"/>
              </w:rPr>
              <w:t> </w:t>
            </w:r>
            <w:r w:rsidRPr="0072203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fldChar w:fldCharType="end"/>
            </w:r>
            <w:bookmarkEnd w:id="13"/>
          </w:p>
        </w:tc>
      </w:tr>
      <w:tr w:rsidR="00133EE1" w:rsidRPr="00133EE1" w14:paraId="644F2F03" w14:textId="77777777" w:rsidTr="00670CE6">
        <w:trPr>
          <w:trHeight w:val="334"/>
          <w:jc w:val="center"/>
        </w:trPr>
        <w:tc>
          <w:tcPr>
            <w:tcW w:w="5098" w:type="dxa"/>
            <w:shd w:val="clear" w:color="auto" w:fill="auto"/>
            <w:vAlign w:val="center"/>
          </w:tcPr>
          <w:p w14:paraId="505FEB23" w14:textId="2E85E86A" w:rsidR="006419F1" w:rsidRPr="00133EE1" w:rsidRDefault="006419F1" w:rsidP="006419F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33EE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Başvuru tarihi/</w:t>
            </w:r>
            <w:r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Date of the</w:t>
            </w:r>
            <w:r w:rsidR="006F7790"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 xml:space="preserve"> </w:t>
            </w:r>
            <w:r w:rsidRPr="00133EE1">
              <w:rPr>
                <w:rFonts w:ascii="Times New Roman" w:hAnsi="Times New Roman" w:cs="Times New Roman"/>
                <w:i/>
                <w:iCs/>
                <w:color w:val="000000" w:themeColor="text1"/>
                <w:sz w:val="22"/>
                <w:szCs w:val="22"/>
              </w:rPr>
              <w:t>application</w:t>
            </w:r>
          </w:p>
        </w:tc>
        <w:sdt>
          <w:sdtPr>
            <w:rPr>
              <w:rFonts w:ascii="Times New Roman" w:hAnsi="Times New Roman" w:cs="Times New Roman"/>
              <w:i/>
              <w:iCs/>
              <w:color w:val="000000" w:themeColor="text1"/>
              <w:sz w:val="22"/>
              <w:szCs w:val="22"/>
            </w:rPr>
            <w:id w:val="764036899"/>
            <w:placeholder>
              <w:docPart w:val="645E1D3DE2C544F48A0BB9E59356263B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>
            <w:rPr>
              <w:highlight w:val="lightGray"/>
            </w:rPr>
          </w:sdtEndPr>
          <w:sdtContent>
            <w:tc>
              <w:tcPr>
                <w:tcW w:w="4395" w:type="dxa"/>
                <w:shd w:val="clear" w:color="auto" w:fill="auto"/>
                <w:vAlign w:val="center"/>
              </w:tcPr>
              <w:p w14:paraId="0ACC8D23" w14:textId="77777777" w:rsidR="006419F1" w:rsidRPr="00E139A0" w:rsidRDefault="006419F1" w:rsidP="006419F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</w:rPr>
                </w:pPr>
                <w:r w:rsidRPr="00E139A0">
                  <w:rPr>
                    <w:rStyle w:val="YerTutucuMetni"/>
                    <w:rFonts w:ascii="Times New Roman" w:hAnsi="Times New Roman" w:cs="Times New Roman"/>
                    <w:i/>
                    <w:iCs/>
                    <w:color w:val="000000" w:themeColor="text1"/>
                    <w:sz w:val="22"/>
                    <w:szCs w:val="22"/>
                    <w:highlight w:val="lightGray"/>
                  </w:rPr>
                  <w:t>Tarih girmek için tıklayın veya dokunun.</w:t>
                </w:r>
              </w:p>
            </w:tc>
          </w:sdtContent>
        </w:sdt>
      </w:tr>
    </w:tbl>
    <w:p w14:paraId="5BE28965" w14:textId="242B7A40" w:rsidR="00AA5C11" w:rsidRPr="00133EE1" w:rsidRDefault="0053327D" w:rsidP="0053327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Eki/ </w:t>
      </w:r>
      <w:r w:rsidR="003E2461" w:rsidRPr="00133EE1">
        <w:rPr>
          <w:rFonts w:ascii="Times New Roman" w:hAnsi="Times New Roman" w:cs="Times New Roman"/>
          <w:b/>
          <w:bCs/>
          <w:i/>
          <w:iCs/>
          <w:color w:val="000000" w:themeColor="text1"/>
          <w:sz w:val="22"/>
          <w:szCs w:val="22"/>
          <w:lang w:val="en-US"/>
        </w:rPr>
        <w:t>Attachment</w:t>
      </w:r>
      <w:r w:rsidRPr="00133EE1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val="en-US"/>
        </w:rPr>
        <w:t>.:</w:t>
      </w:r>
      <w:r w:rsidRPr="00133EE1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anka Dekontu / EFT Belgesi/ </w:t>
      </w:r>
      <w:r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Bank Receipt / EFT Document</w:t>
      </w:r>
      <w:r w:rsidR="00AA5C11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.</w:t>
      </w:r>
    </w:p>
    <w:p w14:paraId="3176BBC6" w14:textId="4C568663" w:rsidR="0053327D" w:rsidRPr="00133EE1" w:rsidRDefault="00C749A7" w:rsidP="0053327D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*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Mix/melez/crossbred gibi ırklar kabul edilmemekte, bu gibi durumlarda ırk, en yakın ırkın melezi şeklinde ifade edilmelidir. Örneğin</w:t>
      </w:r>
      <w:r w:rsidR="006F7790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: Kangal melezi.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Breeds such as mixed/hybrid/crossbred are not accepted, </w:t>
      </w:r>
      <w:r w:rsidR="00AA5C11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so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the </w:t>
      </w:r>
      <w:r w:rsidR="00AA5C11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breed of the animal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should be expressed as a 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crossbre</w:t>
      </w:r>
      <w:r w:rsidR="00AA5C11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d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of the closest breed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, f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or example: Kangal </w:t>
      </w:r>
      <w:r w:rsidR="00AA5C11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crossbreed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.</w:t>
      </w:r>
    </w:p>
    <w:p w14:paraId="330E55E6" w14:textId="7A068458" w:rsidR="00FC7C0E" w:rsidRDefault="004A6D9E" w:rsidP="00FC7C0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</w:pPr>
      <w:r w:rsidRPr="00133EE1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Not: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Bu formu dolduran kişi VKMAE.F.Pr.01.09 Numune Kabul Formundaki şartları kabul etmiş sayılır. VKMAE.F.Pr.01.09 formu sözleşme hükmündedir. Numune ile ilgili bildirimler </w:t>
      </w:r>
      <w:r w:rsidR="00D26589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yazılı olarak 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veteriner hekimin e-</w:t>
      </w:r>
      <w:r w:rsidR="00670CE6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posta adresine</w:t>
      </w:r>
      <w:r w:rsidR="0096530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ve cep telefonu</w:t>
      </w:r>
      <w:r w:rsidR="00D26589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na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yapılacaktır. Numune kabul tarihindeki analiz ücreti üzerinden fiyatlandırma yapılacaktır. Güncel fiyat listesine</w:t>
      </w:r>
      <w:r w:rsidR="0053327D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ve bu forma </w:t>
      </w:r>
      <w:r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nternet sitemizden </w:t>
      </w:r>
      <w:r w:rsidR="00670CE6" w:rsidRPr="00133EE1">
        <w:rPr>
          <w:rFonts w:ascii="Times New Roman" w:hAnsi="Times New Roman" w:cs="Times New Roman"/>
          <w:color w:val="000000" w:themeColor="text1"/>
          <w:sz w:val="22"/>
          <w:szCs w:val="22"/>
        </w:rPr>
        <w:t>ulaşabilirsiniz. /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Note: The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person, who</w:t>
      </w:r>
      <w:r w:rsidR="006F7790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fills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up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this form, is considered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to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accept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th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conditions, stated on th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Sampl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Acceptance Form (VKMAE.F.Pr.01.09). Sampl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Acceptance Form (VKMAE.F.Pr.01.09) is regarded as a Contract. Notifications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related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to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sampl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via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e-mail in written form and mobile phone of Veterinarian. Price is set on th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date of sampl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acceptanc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date. You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may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reach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up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to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dat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price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list of anlyses and this form in our</w:t>
      </w:r>
      <w:r w:rsidR="003D589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</w:t>
      </w:r>
      <w:r w:rsidR="0053327D" w:rsidRPr="00133EE1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website.</w:t>
      </w:r>
    </w:p>
    <w:p w14:paraId="798BD32E" w14:textId="671C4221" w:rsidR="009C5893" w:rsidRPr="00EA2ED8" w:rsidRDefault="009C5893" w:rsidP="00FC7C0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i/>
          <w:iCs/>
          <w:color w:val="000000" w:themeColor="text1"/>
          <w:sz w:val="22"/>
          <w:szCs w:val="22"/>
        </w:rPr>
      </w:pPr>
      <w:r w:rsidRPr="00EA2ED8">
        <w:rPr>
          <w:rFonts w:ascii="Times New Roman" w:hAnsi="Times New Roman" w:cs="Times New Roman"/>
          <w:b/>
          <w:i/>
          <w:iCs/>
          <w:color w:val="000000" w:themeColor="text1"/>
          <w:sz w:val="22"/>
          <w:szCs w:val="22"/>
        </w:rPr>
        <w:t xml:space="preserve">Gri alanları doldurmak için bilgisayar ortamında tıklayınız. Adres kısımlarında karakter sınırlaması yoktur. İhtiyacınız kadar alan otomatik olarak </w:t>
      </w:r>
      <w:r w:rsidR="00E139A0" w:rsidRPr="00EA2ED8">
        <w:rPr>
          <w:rFonts w:ascii="Times New Roman" w:hAnsi="Times New Roman" w:cs="Times New Roman"/>
          <w:b/>
          <w:i/>
          <w:iCs/>
          <w:color w:val="000000" w:themeColor="text1"/>
          <w:sz w:val="22"/>
          <w:szCs w:val="22"/>
        </w:rPr>
        <w:t>açılacaktır. /</w:t>
      </w:r>
      <w:r w:rsidR="0072203C" w:rsidRPr="00EA2ED8">
        <w:rPr>
          <w:b/>
        </w:rPr>
        <w:t xml:space="preserve"> </w:t>
      </w:r>
      <w:r w:rsidR="0072203C" w:rsidRPr="00EA2ED8">
        <w:rPr>
          <w:rFonts w:ascii="Times New Roman" w:hAnsi="Times New Roman" w:cs="Times New Roman"/>
          <w:b/>
          <w:i/>
          <w:iCs/>
          <w:color w:val="000000" w:themeColor="text1"/>
          <w:sz w:val="22"/>
          <w:szCs w:val="22"/>
        </w:rPr>
        <w:t>Just click on the gray parts to fill up. There is no character space limit, necessary space will be automatically formed.</w:t>
      </w:r>
    </w:p>
    <w:p w14:paraId="48023085" w14:textId="77777777" w:rsidR="00254D64" w:rsidRPr="00133EE1" w:rsidRDefault="00254D64" w:rsidP="004A6D9E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sectPr w:rsidR="00254D64" w:rsidRPr="00133EE1" w:rsidSect="00FC7C0E">
      <w:headerReference w:type="default" r:id="rId11"/>
      <w:footerReference w:type="default" r:id="rId12"/>
      <w:pgSz w:w="11906" w:h="16838" w:code="9"/>
      <w:pgMar w:top="284" w:right="849" w:bottom="142" w:left="1134" w:header="624" w:footer="709" w:gutter="0"/>
      <w:pgBorders>
        <w:top w:val="single" w:sz="4" w:space="0" w:color="auto"/>
        <w:left w:val="single" w:sz="4" w:space="9" w:color="auto"/>
        <w:bottom w:val="single" w:sz="4" w:space="0" w:color="auto"/>
        <w:right w:val="single" w:sz="4" w:space="5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1769E2" w14:textId="77777777" w:rsidR="003E652E" w:rsidRDefault="003E652E">
      <w:r>
        <w:separator/>
      </w:r>
    </w:p>
  </w:endnote>
  <w:endnote w:type="continuationSeparator" w:id="0">
    <w:p w14:paraId="6CCC74A0" w14:textId="77777777" w:rsidR="003E652E" w:rsidRDefault="003E6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F2B5AA" w14:textId="77777777" w:rsidR="00EB2147" w:rsidRDefault="00EB2147" w:rsidP="00256359">
    <w:pPr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F69A6B" w14:textId="77777777" w:rsidR="003E652E" w:rsidRDefault="003E652E">
      <w:r>
        <w:separator/>
      </w:r>
    </w:p>
  </w:footnote>
  <w:footnote w:type="continuationSeparator" w:id="0">
    <w:p w14:paraId="0DA82317" w14:textId="77777777" w:rsidR="003E652E" w:rsidRDefault="003E65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951"/>
      <w:gridCol w:w="4287"/>
      <w:gridCol w:w="2268"/>
      <w:gridCol w:w="1559"/>
    </w:tblGrid>
    <w:tr w:rsidR="00447C25" w:rsidRPr="00256359" w14:paraId="5DEF7B7C" w14:textId="77777777" w:rsidTr="002E1DB9">
      <w:trPr>
        <w:trHeight w:val="354"/>
      </w:trPr>
      <w:tc>
        <w:tcPr>
          <w:tcW w:w="1951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7BCF042" w14:textId="77777777" w:rsidR="00447C25" w:rsidRPr="00256359" w:rsidRDefault="00651782" w:rsidP="00447C25">
          <w:pPr>
            <w:jc w:val="center"/>
            <w:rPr>
              <w:sz w:val="22"/>
              <w:szCs w:val="22"/>
            </w:rPr>
          </w:pPr>
          <w:r w:rsidRPr="001435E9">
            <w:rPr>
              <w:noProof/>
            </w:rPr>
            <w:drawing>
              <wp:inline distT="0" distB="0" distL="0" distR="0" wp14:anchorId="485D71E2" wp14:editId="43E6C88A">
                <wp:extent cx="933450" cy="923925"/>
                <wp:effectExtent l="0" t="0" r="0" b="0"/>
                <wp:docPr id="58" name="Resim 58" descr="C:\Users\adem.soylemez\Desktop\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 descr="C:\Users\adem.soylemez\Desktop\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3450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87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4659E3ED" w14:textId="77777777" w:rsidR="00447C25" w:rsidRDefault="00447C25" w:rsidP="00447C25">
          <w:pPr>
            <w:ind w:right="110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KUDUZ TEŞHİS LABORATUVARI </w:t>
          </w:r>
        </w:p>
        <w:p w14:paraId="0189CDAC" w14:textId="77777777" w:rsidR="00447C25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6376DA">
            <w:rPr>
              <w:rFonts w:ascii="Times New Roman" w:hAnsi="Times New Roman" w:cs="Times New Roman"/>
            </w:rPr>
            <w:t xml:space="preserve">NUMUNE </w:t>
          </w:r>
          <w:r>
            <w:rPr>
              <w:rFonts w:ascii="Times New Roman" w:hAnsi="Times New Roman" w:cs="Times New Roman"/>
            </w:rPr>
            <w:t>DİLEKÇE</w:t>
          </w:r>
          <w:r w:rsidRPr="006376DA">
            <w:rPr>
              <w:rFonts w:ascii="Times New Roman" w:hAnsi="Times New Roman" w:cs="Times New Roman"/>
            </w:rPr>
            <w:t xml:space="preserve"> FORMU</w:t>
          </w:r>
          <w:r w:rsidR="002E1DB9">
            <w:rPr>
              <w:rFonts w:ascii="Times New Roman" w:hAnsi="Times New Roman" w:cs="Times New Roman"/>
              <w:sz w:val="22"/>
              <w:szCs w:val="22"/>
            </w:rPr>
            <w:t>/</w:t>
          </w:r>
        </w:p>
        <w:p w14:paraId="1EA3F968" w14:textId="77777777" w:rsidR="002E1DB9" w:rsidRPr="002E1DB9" w:rsidRDefault="002E1DB9" w:rsidP="00447C25">
          <w:pPr>
            <w:ind w:right="110"/>
            <w:jc w:val="center"/>
            <w:rPr>
              <w:rFonts w:ascii="Times New Roman" w:hAnsi="Times New Roman" w:cs="Times New Roman"/>
              <w:i/>
              <w:iCs/>
              <w:sz w:val="22"/>
              <w:szCs w:val="22"/>
            </w:rPr>
          </w:pPr>
          <w:r w:rsidRPr="002E1DB9">
            <w:rPr>
              <w:rFonts w:ascii="Times New Roman" w:hAnsi="Times New Roman" w:cs="Times New Roman"/>
              <w:i/>
              <w:iCs/>
              <w:sz w:val="22"/>
              <w:szCs w:val="22"/>
            </w:rPr>
            <w:t>RABIES FAVN TEST APPLICATION FORM</w:t>
          </w: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3A3CDEC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Doküman/Bölüm No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E1F8C20" w14:textId="77777777" w:rsidR="00447C25" w:rsidRDefault="00447C25" w:rsidP="00447C25">
          <w:pPr>
            <w:ind w:right="-108"/>
            <w:rPr>
              <w:rFonts w:ascii="Times New Roman" w:hAnsi="Times New Roman" w:cs="Times New Roman"/>
              <w:sz w:val="22"/>
              <w:szCs w:val="22"/>
            </w:rPr>
          </w:pPr>
          <w:r w:rsidRPr="005D4D48">
            <w:rPr>
              <w:rFonts w:ascii="Times New Roman" w:hAnsi="Times New Roman" w:cs="Times New Roman"/>
              <w:sz w:val="22"/>
              <w:szCs w:val="22"/>
            </w:rPr>
            <w:t>VKMAE</w:t>
          </w:r>
          <w:r w:rsidRPr="006376DA">
            <w:rPr>
              <w:rFonts w:ascii="Times New Roman" w:hAnsi="Times New Roman" w:cs="Times New Roman"/>
              <w:sz w:val="22"/>
              <w:szCs w:val="22"/>
            </w:rPr>
            <w:t>.</w:t>
          </w:r>
        </w:p>
        <w:p w14:paraId="6B4F57FD" w14:textId="77777777" w:rsidR="00447C25" w:rsidRPr="006376DA" w:rsidRDefault="00447C25" w:rsidP="00447C25">
          <w:pPr>
            <w:ind w:right="-108"/>
            <w:rPr>
              <w:rFonts w:ascii="Times New Roman" w:hAnsi="Times New Roman" w:cs="Times New Roman"/>
              <w:sz w:val="22"/>
              <w:szCs w:val="22"/>
            </w:rPr>
          </w:pPr>
          <w:r w:rsidRPr="006376DA">
            <w:rPr>
              <w:rFonts w:ascii="Times New Roman" w:hAnsi="Times New Roman" w:cs="Times New Roman"/>
              <w:sz w:val="22"/>
              <w:szCs w:val="22"/>
            </w:rPr>
            <w:t>F.Pr.0</w:t>
          </w:r>
          <w:r>
            <w:rPr>
              <w:rFonts w:ascii="Times New Roman" w:hAnsi="Times New Roman" w:cs="Times New Roman"/>
              <w:sz w:val="22"/>
              <w:szCs w:val="22"/>
            </w:rPr>
            <w:t>8</w:t>
          </w:r>
          <w:r w:rsidRPr="006376DA">
            <w:rPr>
              <w:rFonts w:ascii="Times New Roman" w:hAnsi="Times New Roman" w:cs="Times New Roman"/>
              <w:sz w:val="22"/>
              <w:szCs w:val="22"/>
            </w:rPr>
            <w:t>.09</w:t>
          </w:r>
        </w:p>
      </w:tc>
    </w:tr>
    <w:tr w:rsidR="00447C25" w:rsidRPr="00256359" w14:paraId="43310A4D" w14:textId="77777777" w:rsidTr="002E1DB9">
      <w:trPr>
        <w:trHeight w:val="352"/>
      </w:trPr>
      <w:tc>
        <w:tcPr>
          <w:tcW w:w="1951" w:type="dxa"/>
          <w:vMerge/>
          <w:tcBorders>
            <w:left w:val="nil"/>
            <w:right w:val="single" w:sz="4" w:space="0" w:color="auto"/>
          </w:tcBorders>
          <w:vAlign w:val="center"/>
        </w:tcPr>
        <w:p w14:paraId="47611BF0" w14:textId="77777777"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7379A27F" w14:textId="77777777"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C5BD9F3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Yayın Tarihi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AC503D7" w14:textId="77777777" w:rsidR="00447C25" w:rsidRPr="006376DA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>
            <w:rPr>
              <w:rFonts w:ascii="Times New Roman" w:hAnsi="Times New Roman" w:cs="Times New Roman"/>
              <w:sz w:val="22"/>
              <w:szCs w:val="22"/>
            </w:rPr>
            <w:t>09.01.2018</w:t>
          </w:r>
        </w:p>
      </w:tc>
    </w:tr>
    <w:tr w:rsidR="00447C25" w:rsidRPr="00256359" w14:paraId="470E902E" w14:textId="77777777" w:rsidTr="002E1DB9">
      <w:trPr>
        <w:trHeight w:val="352"/>
      </w:trPr>
      <w:tc>
        <w:tcPr>
          <w:tcW w:w="1951" w:type="dxa"/>
          <w:vMerge/>
          <w:tcBorders>
            <w:left w:val="nil"/>
            <w:right w:val="single" w:sz="4" w:space="0" w:color="auto"/>
          </w:tcBorders>
          <w:vAlign w:val="center"/>
        </w:tcPr>
        <w:p w14:paraId="4B64F27B" w14:textId="77777777"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7AB72F99" w14:textId="77777777"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0A9F565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Rev.Tarihi/No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338046C" w14:textId="0B91CE73" w:rsidR="00447C25" w:rsidRPr="00E236F2" w:rsidRDefault="00ED5D5D" w:rsidP="00ED5D5D">
          <w:pPr>
            <w:rPr>
              <w:rFonts w:ascii="Times New Roman" w:hAnsi="Times New Roman" w:cs="Times New Roman"/>
              <w:color w:val="000000"/>
              <w:sz w:val="22"/>
              <w:szCs w:val="22"/>
            </w:rPr>
          </w:pPr>
          <w:r>
            <w:rPr>
              <w:rFonts w:ascii="Times New Roman" w:hAnsi="Times New Roman" w:cs="Times New Roman"/>
              <w:color w:val="000000"/>
              <w:sz w:val="22"/>
              <w:szCs w:val="22"/>
            </w:rPr>
            <w:t>05</w:t>
          </w:r>
          <w:r w:rsidR="00E96B84">
            <w:rPr>
              <w:rFonts w:ascii="Times New Roman" w:hAnsi="Times New Roman" w:cs="Times New Roman"/>
              <w:color w:val="000000"/>
              <w:sz w:val="22"/>
              <w:szCs w:val="22"/>
            </w:rPr>
            <w:t>.0</w:t>
          </w:r>
          <w:r>
            <w:rPr>
              <w:rFonts w:ascii="Times New Roman" w:hAnsi="Times New Roman" w:cs="Times New Roman"/>
              <w:color w:val="000000"/>
              <w:sz w:val="22"/>
              <w:szCs w:val="22"/>
            </w:rPr>
            <w:t>9</w:t>
          </w:r>
          <w:r w:rsidR="00E96B84">
            <w:rPr>
              <w:rFonts w:ascii="Times New Roman" w:hAnsi="Times New Roman" w:cs="Times New Roman"/>
              <w:color w:val="000000"/>
              <w:sz w:val="22"/>
              <w:szCs w:val="22"/>
            </w:rPr>
            <w:t>.2022</w:t>
          </w:r>
          <w:r w:rsidR="00447C25" w:rsidRPr="00E236F2">
            <w:rPr>
              <w:rFonts w:ascii="Times New Roman" w:hAnsi="Times New Roman" w:cs="Times New Roman"/>
              <w:color w:val="000000"/>
              <w:sz w:val="22"/>
              <w:szCs w:val="22"/>
            </w:rPr>
            <w:t>/</w:t>
          </w:r>
          <w:r w:rsidR="00C0627F" w:rsidRPr="00E236F2">
            <w:rPr>
              <w:rFonts w:ascii="Times New Roman" w:hAnsi="Times New Roman" w:cs="Times New Roman"/>
              <w:color w:val="000000"/>
              <w:sz w:val="22"/>
              <w:szCs w:val="22"/>
            </w:rPr>
            <w:t>0</w:t>
          </w:r>
          <w:r>
            <w:rPr>
              <w:rFonts w:ascii="Times New Roman" w:hAnsi="Times New Roman" w:cs="Times New Roman"/>
              <w:color w:val="000000"/>
              <w:sz w:val="22"/>
              <w:szCs w:val="22"/>
            </w:rPr>
            <w:t>4</w:t>
          </w:r>
        </w:p>
      </w:tc>
    </w:tr>
    <w:tr w:rsidR="00447C25" w:rsidRPr="00256359" w14:paraId="4AA80779" w14:textId="77777777" w:rsidTr="002E1DB9">
      <w:trPr>
        <w:trHeight w:val="352"/>
      </w:trPr>
      <w:tc>
        <w:tcPr>
          <w:tcW w:w="1951" w:type="dxa"/>
          <w:vMerge/>
          <w:tcBorders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4BE12C0" w14:textId="77777777" w:rsidR="00447C25" w:rsidRPr="00256359" w:rsidRDefault="00447C25" w:rsidP="00447C25">
          <w:pPr>
            <w:jc w:val="center"/>
            <w:rPr>
              <w:b/>
              <w:sz w:val="22"/>
              <w:szCs w:val="22"/>
            </w:rPr>
          </w:pPr>
        </w:p>
      </w:tc>
      <w:tc>
        <w:tcPr>
          <w:tcW w:w="4287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5AE201A7" w14:textId="77777777" w:rsidR="00447C25" w:rsidRPr="00256359" w:rsidRDefault="00447C25" w:rsidP="00447C25">
          <w:pPr>
            <w:ind w:right="110"/>
            <w:jc w:val="center"/>
            <w:rPr>
              <w:rFonts w:ascii="Times New Roman" w:hAnsi="Times New Roman" w:cs="Times New Roman"/>
              <w:sz w:val="22"/>
              <w:szCs w:val="22"/>
            </w:rPr>
          </w:pP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B663C76" w14:textId="77777777" w:rsidR="00447C25" w:rsidRPr="00256359" w:rsidRDefault="00447C25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Fonts w:ascii="Times New Roman" w:hAnsi="Times New Roman" w:cs="Times New Roman"/>
              <w:bCs/>
              <w:sz w:val="22"/>
              <w:szCs w:val="22"/>
            </w:rPr>
            <w:t>Sayfa/Tp.Sayfa:</w:t>
          </w:r>
        </w:p>
      </w:tc>
      <w:tc>
        <w:tcPr>
          <w:tcW w:w="15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C2A37B6" w14:textId="77777777" w:rsidR="00447C25" w:rsidRPr="00256359" w:rsidRDefault="008577A1" w:rsidP="00447C25">
          <w:pPr>
            <w:rPr>
              <w:rFonts w:ascii="Times New Roman" w:hAnsi="Times New Roman" w:cs="Times New Roman"/>
              <w:sz w:val="22"/>
              <w:szCs w:val="22"/>
            </w:rPr>
          </w:pP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begin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instrText xml:space="preserve"> PAGE </w:instrTex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separate"/>
          </w:r>
          <w:r w:rsidR="00D22E7C">
            <w:rPr>
              <w:rStyle w:val="SayfaNumaras"/>
              <w:rFonts w:ascii="Times New Roman" w:hAnsi="Times New Roman" w:cs="Times New Roman"/>
              <w:noProof/>
              <w:sz w:val="22"/>
              <w:szCs w:val="22"/>
            </w:rPr>
            <w:t>1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end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t>/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begin"/>
          </w:r>
          <w:r w:rsidR="00447C25"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instrText xml:space="preserve"> NUMPAGES </w:instrTex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separate"/>
          </w:r>
          <w:r w:rsidR="00D22E7C">
            <w:rPr>
              <w:rStyle w:val="SayfaNumaras"/>
              <w:rFonts w:ascii="Times New Roman" w:hAnsi="Times New Roman" w:cs="Times New Roman"/>
              <w:noProof/>
              <w:sz w:val="22"/>
              <w:szCs w:val="22"/>
            </w:rPr>
            <w:t>1</w:t>
          </w:r>
          <w:r w:rsidRPr="00256359">
            <w:rPr>
              <w:rStyle w:val="SayfaNumaras"/>
              <w:rFonts w:ascii="Times New Roman" w:hAnsi="Times New Roman" w:cs="Times New Roman"/>
              <w:sz w:val="22"/>
              <w:szCs w:val="22"/>
            </w:rPr>
            <w:fldChar w:fldCharType="end"/>
          </w:r>
        </w:p>
      </w:tc>
    </w:tr>
  </w:tbl>
  <w:p w14:paraId="2B339C4D" w14:textId="77777777" w:rsidR="006F7842" w:rsidRPr="00256359" w:rsidRDefault="006F7842" w:rsidP="00256359">
    <w:pPr>
      <w:pStyle w:val="stbilgi1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C6632"/>
    <w:multiLevelType w:val="hybridMultilevel"/>
    <w:tmpl w:val="AFC0C91E"/>
    <w:lvl w:ilvl="0" w:tplc="041F0001">
      <w:start w:val="1"/>
      <w:numFmt w:val="bullet"/>
      <w:lvlText w:val=""/>
      <w:lvlJc w:val="left"/>
      <w:pPr>
        <w:tabs>
          <w:tab w:val="num" w:pos="7800"/>
        </w:tabs>
        <w:ind w:left="7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8520"/>
        </w:tabs>
        <w:ind w:left="8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9240"/>
        </w:tabs>
        <w:ind w:left="9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9960"/>
        </w:tabs>
        <w:ind w:left="9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10680"/>
        </w:tabs>
        <w:ind w:left="10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11400"/>
        </w:tabs>
        <w:ind w:left="11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12120"/>
        </w:tabs>
        <w:ind w:left="12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12840"/>
        </w:tabs>
        <w:ind w:left="12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13560"/>
        </w:tabs>
        <w:ind w:left="13560" w:hanging="360"/>
      </w:pPr>
      <w:rPr>
        <w:rFonts w:ascii="Wingdings" w:hAnsi="Wingdings" w:hint="default"/>
      </w:rPr>
    </w:lvl>
  </w:abstractNum>
  <w:abstractNum w:abstractNumId="1">
    <w:nsid w:val="2B9E05BA"/>
    <w:multiLevelType w:val="hybridMultilevel"/>
    <w:tmpl w:val="954C33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Y1NwbS5ibmFko6SsGpxcWZ+XkgBUa1AM93AhUsAAAA"/>
  </w:docVars>
  <w:rsids>
    <w:rsidRoot w:val="004700F1"/>
    <w:rsid w:val="00013D87"/>
    <w:rsid w:val="00022D72"/>
    <w:rsid w:val="00024826"/>
    <w:rsid w:val="0004158A"/>
    <w:rsid w:val="00055C6A"/>
    <w:rsid w:val="00056132"/>
    <w:rsid w:val="00056A43"/>
    <w:rsid w:val="00056BA8"/>
    <w:rsid w:val="00093FB1"/>
    <w:rsid w:val="000B6AAD"/>
    <w:rsid w:val="000D3CFF"/>
    <w:rsid w:val="000E1D8A"/>
    <w:rsid w:val="0011686B"/>
    <w:rsid w:val="00122B72"/>
    <w:rsid w:val="00133EE1"/>
    <w:rsid w:val="0016429F"/>
    <w:rsid w:val="00166E99"/>
    <w:rsid w:val="001835A6"/>
    <w:rsid w:val="00194E44"/>
    <w:rsid w:val="00197D69"/>
    <w:rsid w:val="001A10ED"/>
    <w:rsid w:val="001A4701"/>
    <w:rsid w:val="001A5B9A"/>
    <w:rsid w:val="001B1E60"/>
    <w:rsid w:val="001B30F2"/>
    <w:rsid w:val="001B4755"/>
    <w:rsid w:val="001D12ED"/>
    <w:rsid w:val="001E5AD4"/>
    <w:rsid w:val="001F1F61"/>
    <w:rsid w:val="001F7CDE"/>
    <w:rsid w:val="002372FD"/>
    <w:rsid w:val="002454E7"/>
    <w:rsid w:val="0025361D"/>
    <w:rsid w:val="00253B9F"/>
    <w:rsid w:val="00254D64"/>
    <w:rsid w:val="00256359"/>
    <w:rsid w:val="00263872"/>
    <w:rsid w:val="0026562B"/>
    <w:rsid w:val="0027372B"/>
    <w:rsid w:val="002771C2"/>
    <w:rsid w:val="002A3AE7"/>
    <w:rsid w:val="002A76B1"/>
    <w:rsid w:val="002B3CF4"/>
    <w:rsid w:val="002E1DB9"/>
    <w:rsid w:val="003119E8"/>
    <w:rsid w:val="0031569B"/>
    <w:rsid w:val="003178A1"/>
    <w:rsid w:val="0033353E"/>
    <w:rsid w:val="00345921"/>
    <w:rsid w:val="00346677"/>
    <w:rsid w:val="003672FC"/>
    <w:rsid w:val="00382F6B"/>
    <w:rsid w:val="003B2595"/>
    <w:rsid w:val="003B4FEE"/>
    <w:rsid w:val="003B5852"/>
    <w:rsid w:val="003C2539"/>
    <w:rsid w:val="003C5C53"/>
    <w:rsid w:val="003D1EE5"/>
    <w:rsid w:val="003D589D"/>
    <w:rsid w:val="003E0846"/>
    <w:rsid w:val="003E08DE"/>
    <w:rsid w:val="003E2461"/>
    <w:rsid w:val="003E4C57"/>
    <w:rsid w:val="003E652E"/>
    <w:rsid w:val="0040038B"/>
    <w:rsid w:val="004028F8"/>
    <w:rsid w:val="0040455B"/>
    <w:rsid w:val="004049F8"/>
    <w:rsid w:val="004209B0"/>
    <w:rsid w:val="00420FD0"/>
    <w:rsid w:val="004266FB"/>
    <w:rsid w:val="00436129"/>
    <w:rsid w:val="00445983"/>
    <w:rsid w:val="00447C25"/>
    <w:rsid w:val="00451010"/>
    <w:rsid w:val="0046385B"/>
    <w:rsid w:val="004700F1"/>
    <w:rsid w:val="004948D7"/>
    <w:rsid w:val="00494B2A"/>
    <w:rsid w:val="00497814"/>
    <w:rsid w:val="004A21A8"/>
    <w:rsid w:val="004A5983"/>
    <w:rsid w:val="004A6D9E"/>
    <w:rsid w:val="004D7948"/>
    <w:rsid w:val="004E14B5"/>
    <w:rsid w:val="004E26B8"/>
    <w:rsid w:val="004F219C"/>
    <w:rsid w:val="00514D44"/>
    <w:rsid w:val="005178F1"/>
    <w:rsid w:val="00523818"/>
    <w:rsid w:val="0052740F"/>
    <w:rsid w:val="005307BD"/>
    <w:rsid w:val="0053327D"/>
    <w:rsid w:val="0053338F"/>
    <w:rsid w:val="00534B81"/>
    <w:rsid w:val="00536005"/>
    <w:rsid w:val="00543238"/>
    <w:rsid w:val="00553AFD"/>
    <w:rsid w:val="0057484B"/>
    <w:rsid w:val="0057602A"/>
    <w:rsid w:val="005842D4"/>
    <w:rsid w:val="0059581E"/>
    <w:rsid w:val="005A135D"/>
    <w:rsid w:val="005A747A"/>
    <w:rsid w:val="005B56B3"/>
    <w:rsid w:val="005C466A"/>
    <w:rsid w:val="005C4B76"/>
    <w:rsid w:val="005D4D48"/>
    <w:rsid w:val="005E604C"/>
    <w:rsid w:val="005E62EC"/>
    <w:rsid w:val="005E67F0"/>
    <w:rsid w:val="005F1169"/>
    <w:rsid w:val="005F3A7A"/>
    <w:rsid w:val="005F7DEA"/>
    <w:rsid w:val="00612CF3"/>
    <w:rsid w:val="006260D1"/>
    <w:rsid w:val="00627394"/>
    <w:rsid w:val="006327F3"/>
    <w:rsid w:val="006342FF"/>
    <w:rsid w:val="006376DA"/>
    <w:rsid w:val="006400B8"/>
    <w:rsid w:val="00640405"/>
    <w:rsid w:val="006419F1"/>
    <w:rsid w:val="00644401"/>
    <w:rsid w:val="0064656D"/>
    <w:rsid w:val="00651782"/>
    <w:rsid w:val="00652A16"/>
    <w:rsid w:val="00656E31"/>
    <w:rsid w:val="00670CE6"/>
    <w:rsid w:val="006776FE"/>
    <w:rsid w:val="00681CBD"/>
    <w:rsid w:val="00684853"/>
    <w:rsid w:val="006A0A05"/>
    <w:rsid w:val="006B127C"/>
    <w:rsid w:val="006C18E2"/>
    <w:rsid w:val="006E20E1"/>
    <w:rsid w:val="006F1077"/>
    <w:rsid w:val="006F5B6F"/>
    <w:rsid w:val="006F6BDC"/>
    <w:rsid w:val="006F7790"/>
    <w:rsid w:val="006F7842"/>
    <w:rsid w:val="00710F0F"/>
    <w:rsid w:val="00720079"/>
    <w:rsid w:val="0072203C"/>
    <w:rsid w:val="00724631"/>
    <w:rsid w:val="00726D3E"/>
    <w:rsid w:val="00732003"/>
    <w:rsid w:val="00744305"/>
    <w:rsid w:val="00747676"/>
    <w:rsid w:val="00747E14"/>
    <w:rsid w:val="007514F6"/>
    <w:rsid w:val="007543EE"/>
    <w:rsid w:val="00762ACA"/>
    <w:rsid w:val="00775423"/>
    <w:rsid w:val="00776446"/>
    <w:rsid w:val="00795937"/>
    <w:rsid w:val="007A3298"/>
    <w:rsid w:val="007B08CC"/>
    <w:rsid w:val="007C4116"/>
    <w:rsid w:val="007D0381"/>
    <w:rsid w:val="007E0965"/>
    <w:rsid w:val="007E1DDA"/>
    <w:rsid w:val="007F22FA"/>
    <w:rsid w:val="007F4C64"/>
    <w:rsid w:val="007F5572"/>
    <w:rsid w:val="00806035"/>
    <w:rsid w:val="00825275"/>
    <w:rsid w:val="008323E4"/>
    <w:rsid w:val="008403E9"/>
    <w:rsid w:val="0084075F"/>
    <w:rsid w:val="00853DEA"/>
    <w:rsid w:val="00854E29"/>
    <w:rsid w:val="008577A1"/>
    <w:rsid w:val="00861739"/>
    <w:rsid w:val="008719C6"/>
    <w:rsid w:val="008771FD"/>
    <w:rsid w:val="008835B2"/>
    <w:rsid w:val="008904DC"/>
    <w:rsid w:val="008922C9"/>
    <w:rsid w:val="008B0FE9"/>
    <w:rsid w:val="008D3080"/>
    <w:rsid w:val="008D3FFE"/>
    <w:rsid w:val="008E2BF8"/>
    <w:rsid w:val="008E7F89"/>
    <w:rsid w:val="008F7597"/>
    <w:rsid w:val="00901C15"/>
    <w:rsid w:val="0091144A"/>
    <w:rsid w:val="00916704"/>
    <w:rsid w:val="0092504C"/>
    <w:rsid w:val="00932FCB"/>
    <w:rsid w:val="009420EE"/>
    <w:rsid w:val="00957382"/>
    <w:rsid w:val="009577A7"/>
    <w:rsid w:val="00965304"/>
    <w:rsid w:val="00970FCA"/>
    <w:rsid w:val="00996194"/>
    <w:rsid w:val="009B3919"/>
    <w:rsid w:val="009C1199"/>
    <w:rsid w:val="009C5893"/>
    <w:rsid w:val="009D3BCF"/>
    <w:rsid w:val="009D7785"/>
    <w:rsid w:val="009E6B2F"/>
    <w:rsid w:val="009F2181"/>
    <w:rsid w:val="00A03AF3"/>
    <w:rsid w:val="00A13C18"/>
    <w:rsid w:val="00A2062A"/>
    <w:rsid w:val="00A36A63"/>
    <w:rsid w:val="00A41711"/>
    <w:rsid w:val="00A44628"/>
    <w:rsid w:val="00A465EE"/>
    <w:rsid w:val="00A51AAE"/>
    <w:rsid w:val="00A55764"/>
    <w:rsid w:val="00A70590"/>
    <w:rsid w:val="00A747D1"/>
    <w:rsid w:val="00A76035"/>
    <w:rsid w:val="00A76EE1"/>
    <w:rsid w:val="00A85866"/>
    <w:rsid w:val="00A86F83"/>
    <w:rsid w:val="00A93031"/>
    <w:rsid w:val="00AA22F7"/>
    <w:rsid w:val="00AA5C11"/>
    <w:rsid w:val="00AB6033"/>
    <w:rsid w:val="00AC0CB9"/>
    <w:rsid w:val="00AC20B6"/>
    <w:rsid w:val="00AC703F"/>
    <w:rsid w:val="00AD4969"/>
    <w:rsid w:val="00AD4B8F"/>
    <w:rsid w:val="00AF41A8"/>
    <w:rsid w:val="00B0658A"/>
    <w:rsid w:val="00B170A6"/>
    <w:rsid w:val="00B228DA"/>
    <w:rsid w:val="00B2324C"/>
    <w:rsid w:val="00B272B9"/>
    <w:rsid w:val="00B276DD"/>
    <w:rsid w:val="00B33EC4"/>
    <w:rsid w:val="00B40595"/>
    <w:rsid w:val="00B74FD2"/>
    <w:rsid w:val="00B874EB"/>
    <w:rsid w:val="00BA338B"/>
    <w:rsid w:val="00BA605B"/>
    <w:rsid w:val="00BC1B49"/>
    <w:rsid w:val="00BD30DD"/>
    <w:rsid w:val="00BD4CB0"/>
    <w:rsid w:val="00BE0C91"/>
    <w:rsid w:val="00BE36B3"/>
    <w:rsid w:val="00BE5861"/>
    <w:rsid w:val="00BE5A45"/>
    <w:rsid w:val="00C00B85"/>
    <w:rsid w:val="00C0446A"/>
    <w:rsid w:val="00C0627F"/>
    <w:rsid w:val="00C167E7"/>
    <w:rsid w:val="00C24616"/>
    <w:rsid w:val="00C3013F"/>
    <w:rsid w:val="00C424F1"/>
    <w:rsid w:val="00C43CF9"/>
    <w:rsid w:val="00C56379"/>
    <w:rsid w:val="00C749A7"/>
    <w:rsid w:val="00C82F7E"/>
    <w:rsid w:val="00CB7F90"/>
    <w:rsid w:val="00CC0C26"/>
    <w:rsid w:val="00CC1707"/>
    <w:rsid w:val="00CC1792"/>
    <w:rsid w:val="00CC58EF"/>
    <w:rsid w:val="00CD3990"/>
    <w:rsid w:val="00CE1D59"/>
    <w:rsid w:val="00D0436F"/>
    <w:rsid w:val="00D103B0"/>
    <w:rsid w:val="00D1228A"/>
    <w:rsid w:val="00D22E7C"/>
    <w:rsid w:val="00D26589"/>
    <w:rsid w:val="00D266AE"/>
    <w:rsid w:val="00D5078B"/>
    <w:rsid w:val="00D57404"/>
    <w:rsid w:val="00DD3071"/>
    <w:rsid w:val="00DD6998"/>
    <w:rsid w:val="00DE16CA"/>
    <w:rsid w:val="00DE6671"/>
    <w:rsid w:val="00DF1342"/>
    <w:rsid w:val="00DF7B29"/>
    <w:rsid w:val="00E11548"/>
    <w:rsid w:val="00E139A0"/>
    <w:rsid w:val="00E236F2"/>
    <w:rsid w:val="00E3474C"/>
    <w:rsid w:val="00E36DAD"/>
    <w:rsid w:val="00E37C68"/>
    <w:rsid w:val="00E514AE"/>
    <w:rsid w:val="00E55A9C"/>
    <w:rsid w:val="00E62E23"/>
    <w:rsid w:val="00E65703"/>
    <w:rsid w:val="00E67497"/>
    <w:rsid w:val="00E76013"/>
    <w:rsid w:val="00E8121A"/>
    <w:rsid w:val="00E96753"/>
    <w:rsid w:val="00E96B84"/>
    <w:rsid w:val="00EA22B5"/>
    <w:rsid w:val="00EA2ED8"/>
    <w:rsid w:val="00EB155D"/>
    <w:rsid w:val="00EB2147"/>
    <w:rsid w:val="00EB7AF4"/>
    <w:rsid w:val="00EC523B"/>
    <w:rsid w:val="00ED048A"/>
    <w:rsid w:val="00ED4625"/>
    <w:rsid w:val="00ED5D5D"/>
    <w:rsid w:val="00F02D98"/>
    <w:rsid w:val="00F158FF"/>
    <w:rsid w:val="00F16136"/>
    <w:rsid w:val="00F16EF1"/>
    <w:rsid w:val="00F206E2"/>
    <w:rsid w:val="00F25CAE"/>
    <w:rsid w:val="00F43A21"/>
    <w:rsid w:val="00F5589B"/>
    <w:rsid w:val="00F746B8"/>
    <w:rsid w:val="00F87D37"/>
    <w:rsid w:val="00FA1B1E"/>
    <w:rsid w:val="00FB78AA"/>
    <w:rsid w:val="00FC4133"/>
    <w:rsid w:val="00FC7C0E"/>
    <w:rsid w:val="00FD2A76"/>
    <w:rsid w:val="00FE25C2"/>
    <w:rsid w:val="00FF6841"/>
    <w:rsid w:val="00FF69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6DF5D9"/>
  <w15:docId w15:val="{011AA0F9-A4AF-4A7F-B68B-FFB2711C0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2FD"/>
    <w:rPr>
      <w:rFonts w:ascii="Arial" w:hAnsi="Arial" w:cs="Arial"/>
      <w:sz w:val="24"/>
      <w:szCs w:val="24"/>
    </w:rPr>
  </w:style>
  <w:style w:type="paragraph" w:styleId="Balk1">
    <w:name w:val="heading 1"/>
    <w:basedOn w:val="Normal"/>
    <w:next w:val="Normal"/>
    <w:qFormat/>
    <w:rsid w:val="004700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rsid w:val="004D7948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rsid w:val="004700F1"/>
    <w:pPr>
      <w:keepNext/>
      <w:spacing w:line="360" w:lineRule="auto"/>
      <w:outlineLvl w:val="2"/>
    </w:pPr>
    <w:rPr>
      <w:b/>
      <w:szCs w:val="20"/>
    </w:rPr>
  </w:style>
  <w:style w:type="paragraph" w:styleId="Balk6">
    <w:name w:val="heading 6"/>
    <w:basedOn w:val="Normal"/>
    <w:next w:val="Normal"/>
    <w:qFormat/>
    <w:rsid w:val="002372FD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qFormat/>
    <w:rsid w:val="000B6AAD"/>
    <w:pPr>
      <w:spacing w:before="240" w:after="60"/>
      <w:outlineLvl w:val="6"/>
    </w:pPr>
    <w:rPr>
      <w:rFonts w:ascii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rsid w:val="004700F1"/>
    <w:pPr>
      <w:tabs>
        <w:tab w:val="center" w:pos="4536"/>
        <w:tab w:val="right" w:pos="9072"/>
      </w:tabs>
    </w:pPr>
  </w:style>
  <w:style w:type="paragraph" w:customStyle="1" w:styleId="Altbilgi1">
    <w:name w:val="Altbilgi1"/>
    <w:basedOn w:val="Normal"/>
    <w:rsid w:val="004700F1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4700F1"/>
  </w:style>
  <w:style w:type="paragraph" w:styleId="bekMetni">
    <w:name w:val="Block Text"/>
    <w:basedOn w:val="Normal"/>
    <w:rsid w:val="002372FD"/>
    <w:pPr>
      <w:tabs>
        <w:tab w:val="left" w:pos="-2660"/>
      </w:tabs>
      <w:spacing w:before="120" w:line="360" w:lineRule="auto"/>
      <w:ind w:left="601" w:right="176"/>
      <w:jc w:val="both"/>
    </w:pPr>
    <w:rPr>
      <w:rFonts w:ascii="Bookman Old Style" w:hAnsi="Bookman Old Style"/>
      <w:sz w:val="22"/>
      <w:szCs w:val="22"/>
      <w:lang w:val="en-AU"/>
    </w:rPr>
  </w:style>
  <w:style w:type="table" w:styleId="TabloKlavuzu">
    <w:name w:val="Table Grid"/>
    <w:basedOn w:val="NormalTablo"/>
    <w:uiPriority w:val="59"/>
    <w:rsid w:val="0040038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vdeMetniGirintisi3">
    <w:name w:val="Body Text Indent 3"/>
    <w:basedOn w:val="Normal"/>
    <w:rsid w:val="00C00B85"/>
    <w:pPr>
      <w:spacing w:after="120"/>
      <w:ind w:left="283"/>
    </w:pPr>
    <w:rPr>
      <w:sz w:val="16"/>
      <w:szCs w:val="16"/>
    </w:rPr>
  </w:style>
  <w:style w:type="paragraph" w:styleId="ResimYazs">
    <w:name w:val="caption"/>
    <w:basedOn w:val="Normal"/>
    <w:next w:val="Normal"/>
    <w:qFormat/>
    <w:rsid w:val="00C00B85"/>
    <w:pPr>
      <w:spacing w:line="360" w:lineRule="auto"/>
      <w:jc w:val="both"/>
    </w:pPr>
    <w:rPr>
      <w:rFonts w:ascii="Times New Roman" w:hAnsi="Times New Roman" w:cs="Times New Roman"/>
      <w:b/>
      <w:szCs w:val="20"/>
    </w:rPr>
  </w:style>
  <w:style w:type="paragraph" w:styleId="GvdeMetni">
    <w:name w:val="Body Text"/>
    <w:basedOn w:val="Normal"/>
    <w:rsid w:val="004D7948"/>
    <w:pPr>
      <w:spacing w:after="120"/>
    </w:pPr>
  </w:style>
  <w:style w:type="paragraph" w:styleId="GvdeMetniGirintisi">
    <w:name w:val="Body Text Indent"/>
    <w:basedOn w:val="Normal"/>
    <w:rsid w:val="004D7948"/>
    <w:pPr>
      <w:spacing w:after="120"/>
      <w:ind w:left="283"/>
    </w:pPr>
  </w:style>
  <w:style w:type="character" w:styleId="Kpr">
    <w:name w:val="Hyperlink"/>
    <w:rsid w:val="004D7948"/>
    <w:rPr>
      <w:color w:val="0000FF"/>
      <w:u w:val="single"/>
    </w:rPr>
  </w:style>
  <w:style w:type="paragraph" w:styleId="NormalWeb">
    <w:name w:val="Normal (Web)"/>
    <w:basedOn w:val="Normal"/>
    <w:rsid w:val="004D7948"/>
    <w:pPr>
      <w:spacing w:before="100" w:beforeAutospacing="1" w:after="100" w:afterAutospacing="1"/>
    </w:pPr>
    <w:rPr>
      <w:rFonts w:ascii="Times New Roman" w:hAnsi="Times New Roman" w:cs="Times New Roman"/>
      <w:color w:val="000000"/>
    </w:rPr>
  </w:style>
  <w:style w:type="paragraph" w:styleId="BalonMetni">
    <w:name w:val="Balloon Text"/>
    <w:basedOn w:val="Normal"/>
    <w:link w:val="BalonMetniChar"/>
    <w:rsid w:val="0045101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451010"/>
    <w:rPr>
      <w:rFonts w:ascii="Segoe UI" w:hAnsi="Segoe UI" w:cs="Segoe UI"/>
      <w:sz w:val="18"/>
      <w:szCs w:val="18"/>
    </w:rPr>
  </w:style>
  <w:style w:type="paragraph" w:customStyle="1" w:styleId="Stil1">
    <w:name w:val="Stil1"/>
    <w:basedOn w:val="Normal"/>
    <w:qFormat/>
    <w:rsid w:val="003B4FEE"/>
    <w:pPr>
      <w:autoSpaceDE w:val="0"/>
      <w:autoSpaceDN w:val="0"/>
      <w:adjustRightInd w:val="0"/>
      <w:spacing w:line="360" w:lineRule="auto"/>
    </w:pPr>
    <w:rPr>
      <w:rFonts w:ascii="TimesNewRomanPSMT" w:eastAsia="Calibri" w:hAnsi="TimesNewRomanPSMT" w:cs="TimesNewRomanPSMT"/>
      <w:color w:val="66CCFF"/>
      <w:sz w:val="20"/>
      <w:szCs w:val="20"/>
      <w:lang w:eastAsia="en-US"/>
    </w:r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F22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link w:val="HTMLncedenBiimlendirilmi"/>
    <w:uiPriority w:val="99"/>
    <w:rsid w:val="007F22FA"/>
    <w:rPr>
      <w:rFonts w:ascii="Courier New" w:hAnsi="Courier New" w:cs="Courier New"/>
    </w:rPr>
  </w:style>
  <w:style w:type="character" w:styleId="YerTutucuMetni">
    <w:name w:val="Placeholder Text"/>
    <w:basedOn w:val="VarsaylanParagrafYazTipi"/>
    <w:uiPriority w:val="99"/>
    <w:semiHidden/>
    <w:rsid w:val="005E67F0"/>
    <w:rPr>
      <w:color w:val="808080"/>
    </w:rPr>
  </w:style>
  <w:style w:type="paragraph" w:styleId="stbilgi">
    <w:name w:val="header"/>
    <w:basedOn w:val="Normal"/>
    <w:link w:val="stbilgiChar"/>
    <w:rsid w:val="00FC7C0E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rsid w:val="00FC7C0E"/>
    <w:rPr>
      <w:rFonts w:ascii="Arial" w:hAnsi="Arial" w:cs="Arial"/>
      <w:sz w:val="24"/>
      <w:szCs w:val="24"/>
    </w:rPr>
  </w:style>
  <w:style w:type="paragraph" w:styleId="Altbilgi">
    <w:name w:val="footer"/>
    <w:basedOn w:val="Normal"/>
    <w:link w:val="AltbilgiChar"/>
    <w:rsid w:val="00FC7C0E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FC7C0E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71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05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FE3EB80B67B4713825685C212CE75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2E927DC-9162-4FA7-A6CC-3FB8D4C55B8E}"/>
      </w:docPartPr>
      <w:docPartBody>
        <w:p w:rsidR="00774926" w:rsidRDefault="0072073B" w:rsidP="0072073B">
          <w:pPr>
            <w:pStyle w:val="DFE3EB80B67B4713825685C212CE75401"/>
          </w:pPr>
          <w:r w:rsidRPr="006636BA">
            <w:rPr>
              <w:rStyle w:val="YerTutucuMetni"/>
            </w:rPr>
            <w:t>Bir öğe seçin.</w:t>
          </w:r>
        </w:p>
      </w:docPartBody>
    </w:docPart>
    <w:docPart>
      <w:docPartPr>
        <w:name w:val="44202B26E2B04360B10FA97B22DE412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E0A6E92-E3B5-4F13-B0A5-F0453A72114E}"/>
      </w:docPartPr>
      <w:docPartBody>
        <w:p w:rsidR="00774926" w:rsidRDefault="0072073B" w:rsidP="0072073B">
          <w:pPr>
            <w:pStyle w:val="44202B26E2B04360B10FA97B22DE41251"/>
          </w:pPr>
          <w:r w:rsidRPr="006636BA">
            <w:rPr>
              <w:rStyle w:val="YerTutucuMetni"/>
            </w:rPr>
            <w:t>Bir öğe seçin.</w:t>
          </w:r>
        </w:p>
      </w:docPartBody>
    </w:docPart>
    <w:docPart>
      <w:docPartPr>
        <w:name w:val="07303B9E2AA34884B66AAA6DAF3A115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045340B-89FC-44F8-B1D2-5E0A0DF6C613}"/>
      </w:docPartPr>
      <w:docPartBody>
        <w:p w:rsidR="0072073B" w:rsidRDefault="0072073B" w:rsidP="0072073B">
          <w:pPr>
            <w:pStyle w:val="07303B9E2AA34884B66AAA6DAF3A11591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0BEDF474B9E64806BEDC5B5BDFF9075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F960A97-655B-490E-93FA-8BB17631B480}"/>
      </w:docPartPr>
      <w:docPartBody>
        <w:p w:rsidR="0072073B" w:rsidRDefault="0072073B" w:rsidP="0072073B">
          <w:pPr>
            <w:pStyle w:val="0BEDF474B9E64806BEDC5B5BDFF9075C1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B518C521B3A74F638976EA80F0CCBA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4066644-E587-471D-ABF0-D78C24583E8B}"/>
      </w:docPartPr>
      <w:docPartBody>
        <w:p w:rsidR="0072073B" w:rsidRDefault="0072073B" w:rsidP="0072073B">
          <w:pPr>
            <w:pStyle w:val="B518C521B3A74F638976EA80F0CCBAA7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133B2E90CE7B4524B40856998CC5611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16B70A3-18B9-4C92-A49B-2DEE9856E8E0}"/>
      </w:docPartPr>
      <w:docPartBody>
        <w:p w:rsidR="0072073B" w:rsidRDefault="0072073B" w:rsidP="0072073B">
          <w:pPr>
            <w:pStyle w:val="133B2E90CE7B4524B40856998CC56119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645E1D3DE2C544F48A0BB9E59356263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2E6C923-37FA-4E8F-BFF5-A09F5576B133}"/>
      </w:docPartPr>
      <w:docPartBody>
        <w:p w:rsidR="0072073B" w:rsidRDefault="0072073B" w:rsidP="0072073B">
          <w:pPr>
            <w:pStyle w:val="645E1D3DE2C544F48A0BB9E59356263B1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81C34AE19169456D8108D0FF487EB45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ADAFD6B-B7C9-4F35-951E-A7FCAEFEE3BB}"/>
      </w:docPartPr>
      <w:docPartBody>
        <w:p w:rsidR="00462F89" w:rsidRDefault="00625932" w:rsidP="00625932">
          <w:pPr>
            <w:pStyle w:val="81C34AE19169456D8108D0FF487EB457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E675A709EBE54ABF962C6F2B7F9BD6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1E0B849-9ED6-49C7-945E-48E3CB9C7FA5}"/>
      </w:docPartPr>
      <w:docPartBody>
        <w:p w:rsidR="00462F89" w:rsidRDefault="00625932" w:rsidP="00625932">
          <w:pPr>
            <w:pStyle w:val="E675A709EBE54ABF962C6F2B7F9BD6EE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259FC0F8AC4448ABACD22194AFE613E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05A0079-7A65-43B8-96A7-FF378760AFB4}"/>
      </w:docPartPr>
      <w:docPartBody>
        <w:p w:rsidR="00462F89" w:rsidRDefault="00625932" w:rsidP="00625932">
          <w:pPr>
            <w:pStyle w:val="259FC0F8AC4448ABACD22194AFE613EC"/>
          </w:pPr>
          <w:r w:rsidRPr="006636BA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95328FFEED8A42ED9E9C47089247AF8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156F895-6430-4A1E-9037-B5CFD3E85EC0}"/>
      </w:docPartPr>
      <w:docPartBody>
        <w:p w:rsidR="00462F89" w:rsidRDefault="00625932" w:rsidP="00625932">
          <w:pPr>
            <w:pStyle w:val="95328FFEED8A42ED9E9C47089247AF87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  <w:docPart>
      <w:docPartPr>
        <w:name w:val="B4036C8BFA724016AF6354B2436B79F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1465-ADCA-4805-8DB9-4417107F0CB5}"/>
      </w:docPartPr>
      <w:docPartBody>
        <w:p w:rsidR="00462F89" w:rsidRDefault="00625932" w:rsidP="00625932">
          <w:pPr>
            <w:pStyle w:val="B4036C8BFA724016AF6354B2436B79FB"/>
          </w:pPr>
          <w:r w:rsidRPr="00A55764">
            <w:rPr>
              <w:rStyle w:val="YerTutucuMetni"/>
              <w:i/>
              <w:iCs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020644"/>
    <w:rsid w:val="00020644"/>
    <w:rsid w:val="0002622A"/>
    <w:rsid w:val="000C757A"/>
    <w:rsid w:val="00263772"/>
    <w:rsid w:val="002715DF"/>
    <w:rsid w:val="003D6CE4"/>
    <w:rsid w:val="00462F89"/>
    <w:rsid w:val="0060021F"/>
    <w:rsid w:val="00625932"/>
    <w:rsid w:val="00644144"/>
    <w:rsid w:val="006923C3"/>
    <w:rsid w:val="006B5EFD"/>
    <w:rsid w:val="0072073B"/>
    <w:rsid w:val="00774926"/>
    <w:rsid w:val="007A2CC5"/>
    <w:rsid w:val="007C7DDA"/>
    <w:rsid w:val="007D3818"/>
    <w:rsid w:val="00A25BFD"/>
    <w:rsid w:val="00A524B0"/>
    <w:rsid w:val="00A6676D"/>
    <w:rsid w:val="00B37DF6"/>
    <w:rsid w:val="00C51502"/>
    <w:rsid w:val="00CB696A"/>
    <w:rsid w:val="00D07DE9"/>
    <w:rsid w:val="00E50064"/>
    <w:rsid w:val="00E82D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F8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25932"/>
    <w:rPr>
      <w:color w:val="808080"/>
    </w:rPr>
  </w:style>
  <w:style w:type="paragraph" w:customStyle="1" w:styleId="DFE3EB80B67B4713825685C212CE75401">
    <w:name w:val="DFE3EB80B67B4713825685C212CE7540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44202B26E2B04360B10FA97B22DE41251">
    <w:name w:val="44202B26E2B04360B10FA97B22DE4125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07303B9E2AA34884B66AAA6DAF3A11591">
    <w:name w:val="07303B9E2AA34884B66AAA6DAF3A1159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0BEDF474B9E64806BEDC5B5BDFF9075C1">
    <w:name w:val="0BEDF474B9E64806BEDC5B5BDFF9075C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B518C521B3A74F638976EA80F0CCBAA71">
    <w:name w:val="B518C521B3A74F638976EA80F0CCBAA7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133B2E90CE7B4524B40856998CC561191">
    <w:name w:val="133B2E90CE7B4524B40856998CC56119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645E1D3DE2C544F48A0BB9E59356263B1">
    <w:name w:val="645E1D3DE2C544F48A0BB9E59356263B1"/>
    <w:rsid w:val="0072073B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81C34AE19169456D8108D0FF487EB457">
    <w:name w:val="81C34AE19169456D8108D0FF487EB457"/>
    <w:rsid w:val="00625932"/>
  </w:style>
  <w:style w:type="paragraph" w:customStyle="1" w:styleId="E675A709EBE54ABF962C6F2B7F9BD6EE">
    <w:name w:val="E675A709EBE54ABF962C6F2B7F9BD6EE"/>
    <w:rsid w:val="00625932"/>
  </w:style>
  <w:style w:type="paragraph" w:customStyle="1" w:styleId="259FC0F8AC4448ABACD22194AFE613EC">
    <w:name w:val="259FC0F8AC4448ABACD22194AFE613EC"/>
    <w:rsid w:val="00625932"/>
  </w:style>
  <w:style w:type="paragraph" w:customStyle="1" w:styleId="95328FFEED8A42ED9E9C47089247AF87">
    <w:name w:val="95328FFEED8A42ED9E9C47089247AF87"/>
    <w:rsid w:val="00625932"/>
  </w:style>
  <w:style w:type="paragraph" w:customStyle="1" w:styleId="B4036C8BFA724016AF6354B2436B79FB">
    <w:name w:val="B4036C8BFA724016AF6354B2436B79FB"/>
    <w:rsid w:val="006259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0C1BFF3A2B8CB140BA7C6DD75DF050D7" ma:contentTypeVersion="0" ma:contentTypeDescription="Yeni belge oluşturun." ma:contentTypeScope="" ma:versionID="e594ffc1a21998a8bbc7615b2a35e87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0305f5a1970ef5ab7b84130530577c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Zamanlama Başlangıç Tarihi" ma:description="Zamanlama Başlangıç Tarihi, Yayımlama özelliği tarafından oluşturulan bir site sütunudur. Bu sütun, bu sayfanın site ziyaretçilerine ilk kez görüntüleneceği tarih ve zamanı belirtmek için kullanılır." ma:internalName="PublishingStartDate">
      <xsd:simpleType>
        <xsd:restriction base="dms:Unknown"/>
      </xsd:simpleType>
    </xsd:element>
    <xsd:element name="PublishingExpirationDate" ma:index="9" nillable="true" ma:displayName="Zamanlama Bitiş Tarihi" ma:description="Zamanlama Bitiş Tarihi, Yayımlama özelliği tarafından oluşturulan bir site sütunudur. Bu sütun, bu sayfanın site ziyaretçilerine artık görüntülenmeyeceği tarih ve zamanı belirtmek için kullanılır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B9C6BF-9362-4110-ADC0-F00149F1A7C6}"/>
</file>

<file path=customXml/itemProps2.xml><?xml version="1.0" encoding="utf-8"?>
<ds:datastoreItem xmlns:ds="http://schemas.openxmlformats.org/officeDocument/2006/customXml" ds:itemID="{B4C75D39-CA35-4257-B022-760C1383F0E0}"/>
</file>

<file path=customXml/itemProps3.xml><?xml version="1.0" encoding="utf-8"?>
<ds:datastoreItem xmlns:ds="http://schemas.openxmlformats.org/officeDocument/2006/customXml" ds:itemID="{F9CD0713-9E63-4C23-BC78-5257064667FC}"/>
</file>

<file path=customXml/itemProps4.xml><?xml version="1.0" encoding="utf-8"?>
<ds:datastoreItem xmlns:ds="http://schemas.openxmlformats.org/officeDocument/2006/customXml" ds:itemID="{8A63CA1A-A0F7-4A0B-96C2-3031378A21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Kuduz Antikor Testi Numune Gönderme Dilekçe Formu</vt:lpstr>
    </vt:vector>
  </TitlesOfParts>
  <Company>Hasret Export Import</Company>
  <LinksUpToDate>false</LinksUpToDate>
  <CharactersWithSpaces>3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duz Antikor Testi Numune Gönderme Dilekçe Formu</dc:title>
  <dc:subject/>
  <dc:creator>Erdini</dc:creator>
  <cp:keywords/>
  <cp:lastModifiedBy>KALİTE</cp:lastModifiedBy>
  <cp:revision>2</cp:revision>
  <cp:lastPrinted>2022-09-05T07:26:00Z</cp:lastPrinted>
  <dcterms:created xsi:type="dcterms:W3CDTF">2022-09-05T07:38:00Z</dcterms:created>
  <dcterms:modified xsi:type="dcterms:W3CDTF">2022-09-05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1BFF3A2B8CB140BA7C6DD75DF050D7</vt:lpwstr>
  </property>
</Properties>
</file>